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66059" w14:textId="6D06951F" w:rsidR="00C229DA" w:rsidRPr="0037731C" w:rsidRDefault="00187ADC" w:rsidP="00CB4AA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731C">
        <w:rPr>
          <w:rFonts w:ascii="Times New Roman" w:hAnsi="Times New Roman" w:cs="Times New Roman"/>
          <w:b/>
          <w:sz w:val="28"/>
          <w:szCs w:val="28"/>
        </w:rPr>
        <w:t>20</w:t>
      </w:r>
      <w:r w:rsidR="008C157A" w:rsidRPr="0037731C">
        <w:rPr>
          <w:rFonts w:ascii="Times New Roman" w:hAnsi="Times New Roman" w:cs="Times New Roman"/>
          <w:b/>
          <w:sz w:val="28"/>
          <w:szCs w:val="28"/>
        </w:rPr>
        <w:t>2</w:t>
      </w:r>
      <w:r w:rsidR="00740BC7">
        <w:rPr>
          <w:rFonts w:ascii="Times New Roman" w:hAnsi="Times New Roman" w:cs="Times New Roman"/>
          <w:b/>
          <w:sz w:val="28"/>
          <w:szCs w:val="28"/>
        </w:rPr>
        <w:t>5</w:t>
      </w:r>
      <w:r w:rsidRPr="0037731C">
        <w:rPr>
          <w:rFonts w:ascii="Times New Roman" w:hAnsi="Times New Roman" w:cs="Times New Roman"/>
          <w:b/>
          <w:sz w:val="28"/>
          <w:szCs w:val="28"/>
        </w:rPr>
        <w:t xml:space="preserve"> Nebraska Dry Bean Variety Trials</w:t>
      </w:r>
    </w:p>
    <w:p w14:paraId="045AE95D" w14:textId="77777777" w:rsidR="008A1A43" w:rsidRPr="0037731C" w:rsidRDefault="008A1A43" w:rsidP="00CB4AA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EB73CA6" w14:textId="0B0EC82E" w:rsidR="00187ADC" w:rsidRPr="0037731C" w:rsidRDefault="00CB4AA4" w:rsidP="00CB4AA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731C">
        <w:rPr>
          <w:rFonts w:ascii="Times New Roman" w:hAnsi="Times New Roman" w:cs="Times New Roman"/>
          <w:b/>
          <w:sz w:val="28"/>
          <w:szCs w:val="28"/>
        </w:rPr>
        <w:t>Carlos A</w:t>
      </w:r>
      <w:r w:rsidR="00ED4011" w:rsidRPr="0037731C">
        <w:rPr>
          <w:rFonts w:ascii="Times New Roman" w:hAnsi="Times New Roman" w:cs="Times New Roman"/>
          <w:b/>
          <w:sz w:val="28"/>
          <w:szCs w:val="28"/>
        </w:rPr>
        <w:t>.</w:t>
      </w:r>
      <w:r w:rsidRPr="0037731C">
        <w:rPr>
          <w:rFonts w:ascii="Times New Roman" w:hAnsi="Times New Roman" w:cs="Times New Roman"/>
          <w:b/>
          <w:sz w:val="28"/>
          <w:szCs w:val="28"/>
        </w:rPr>
        <w:t xml:space="preserve"> Urrea, D</w:t>
      </w:r>
      <w:r w:rsidR="00187ADC" w:rsidRPr="0037731C">
        <w:rPr>
          <w:rFonts w:ascii="Times New Roman" w:hAnsi="Times New Roman" w:cs="Times New Roman"/>
          <w:b/>
          <w:sz w:val="28"/>
          <w:szCs w:val="28"/>
        </w:rPr>
        <w:t>ry Bean Breeding Specialist</w:t>
      </w:r>
      <w:r w:rsidR="00A7325A" w:rsidRPr="0037731C">
        <w:rPr>
          <w:rFonts w:ascii="Times New Roman" w:hAnsi="Times New Roman" w:cs="Times New Roman"/>
          <w:b/>
          <w:sz w:val="28"/>
          <w:szCs w:val="28"/>
        </w:rPr>
        <w:t>,</w:t>
      </w:r>
      <w:r w:rsidR="008336D0" w:rsidRPr="0037731C">
        <w:rPr>
          <w:rFonts w:ascii="Times New Roman" w:hAnsi="Times New Roman" w:cs="Times New Roman"/>
          <w:b/>
          <w:sz w:val="28"/>
          <w:szCs w:val="28"/>
        </w:rPr>
        <w:t xml:space="preserve"> and Cody Kaarstad, Dry Bean Technologist</w:t>
      </w:r>
    </w:p>
    <w:p w14:paraId="469E780F" w14:textId="77777777" w:rsidR="008A1A43" w:rsidRPr="0037731C" w:rsidRDefault="008A1A43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099CFC" w14:textId="1E0819FD" w:rsidR="005C76C2" w:rsidRPr="0037731C" w:rsidRDefault="00FC41ED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7731C">
        <w:rPr>
          <w:rFonts w:ascii="Times New Roman" w:hAnsi="Times New Roman" w:cs="Times New Roman"/>
          <w:sz w:val="24"/>
          <w:szCs w:val="24"/>
        </w:rPr>
        <w:t>In 20</w:t>
      </w:r>
      <w:r w:rsidR="008C157A" w:rsidRPr="0037731C">
        <w:rPr>
          <w:rFonts w:ascii="Times New Roman" w:hAnsi="Times New Roman" w:cs="Times New Roman"/>
          <w:sz w:val="24"/>
          <w:szCs w:val="24"/>
        </w:rPr>
        <w:t>2</w:t>
      </w:r>
      <w:r w:rsidR="00740BC7">
        <w:rPr>
          <w:rFonts w:ascii="Times New Roman" w:hAnsi="Times New Roman" w:cs="Times New Roman"/>
          <w:sz w:val="24"/>
          <w:szCs w:val="24"/>
        </w:rPr>
        <w:t>5</w:t>
      </w:r>
      <w:r w:rsidRPr="0037731C">
        <w:rPr>
          <w:rFonts w:ascii="Times New Roman" w:hAnsi="Times New Roman" w:cs="Times New Roman"/>
          <w:sz w:val="24"/>
          <w:szCs w:val="24"/>
        </w:rPr>
        <w:t>, t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he PHREC Dry Bean Breeding program conducted </w:t>
      </w:r>
      <w:r w:rsidR="009F747C">
        <w:rPr>
          <w:rFonts w:ascii="Times New Roman" w:hAnsi="Times New Roman" w:cs="Times New Roman"/>
          <w:sz w:val="24"/>
          <w:szCs w:val="24"/>
        </w:rPr>
        <w:t>fourteen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replicated field trials at two locations, </w:t>
      </w:r>
      <w:r w:rsidR="007A7300" w:rsidRPr="0037731C">
        <w:rPr>
          <w:rFonts w:ascii="Times New Roman" w:hAnsi="Times New Roman" w:cs="Times New Roman"/>
          <w:sz w:val="24"/>
          <w:szCs w:val="24"/>
        </w:rPr>
        <w:t xml:space="preserve">the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Scottsbluff </w:t>
      </w:r>
      <w:r w:rsidR="00A7325A" w:rsidRPr="0037731C">
        <w:rPr>
          <w:rFonts w:ascii="Times New Roman" w:hAnsi="Times New Roman" w:cs="Times New Roman"/>
          <w:sz w:val="24"/>
          <w:szCs w:val="24"/>
        </w:rPr>
        <w:t>Ag. Lab</w:t>
      </w:r>
      <w:r w:rsidR="005E7DF3" w:rsidRPr="0037731C">
        <w:rPr>
          <w:rFonts w:ascii="Times New Roman" w:hAnsi="Times New Roman" w:cs="Times New Roman"/>
          <w:sz w:val="24"/>
          <w:szCs w:val="24"/>
        </w:rPr>
        <w:t xml:space="preserve"> (Scotts80-Field</w:t>
      </w:r>
      <w:r w:rsidR="00740BC7">
        <w:rPr>
          <w:rFonts w:ascii="Times New Roman" w:hAnsi="Times New Roman" w:cs="Times New Roman"/>
          <w:sz w:val="24"/>
          <w:szCs w:val="24"/>
        </w:rPr>
        <w:t>s</w:t>
      </w:r>
      <w:r w:rsidR="005E7DF3" w:rsidRPr="0037731C">
        <w:rPr>
          <w:rFonts w:ascii="Times New Roman" w:hAnsi="Times New Roman" w:cs="Times New Roman"/>
          <w:sz w:val="24"/>
          <w:szCs w:val="24"/>
        </w:rPr>
        <w:t>-</w:t>
      </w:r>
      <w:r w:rsidR="00740BC7">
        <w:rPr>
          <w:rFonts w:ascii="Times New Roman" w:hAnsi="Times New Roman" w:cs="Times New Roman"/>
          <w:sz w:val="24"/>
          <w:szCs w:val="24"/>
        </w:rPr>
        <w:t>3-4</w:t>
      </w:r>
      <w:r w:rsidR="005E7DF3" w:rsidRPr="0037731C">
        <w:rPr>
          <w:rFonts w:ascii="Times New Roman" w:hAnsi="Times New Roman" w:cs="Times New Roman"/>
          <w:sz w:val="24"/>
          <w:szCs w:val="24"/>
        </w:rPr>
        <w:t>)</w:t>
      </w:r>
      <w:r w:rsidR="00AC24ED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and </w:t>
      </w:r>
      <w:r w:rsidR="007A7300" w:rsidRPr="0037731C">
        <w:rPr>
          <w:rFonts w:ascii="Times New Roman" w:hAnsi="Times New Roman" w:cs="Times New Roman"/>
          <w:sz w:val="24"/>
          <w:szCs w:val="24"/>
        </w:rPr>
        <w:t xml:space="preserve">the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Mitchell </w:t>
      </w:r>
      <w:r w:rsidR="00A7325A" w:rsidRPr="0037731C">
        <w:rPr>
          <w:rFonts w:ascii="Times New Roman" w:hAnsi="Times New Roman" w:cs="Times New Roman"/>
          <w:sz w:val="24"/>
          <w:szCs w:val="24"/>
        </w:rPr>
        <w:t>Ag. Lab</w:t>
      </w:r>
      <w:r w:rsidR="00AC24ED" w:rsidRPr="0037731C">
        <w:rPr>
          <w:rFonts w:ascii="Times New Roman" w:hAnsi="Times New Roman" w:cs="Times New Roman"/>
          <w:sz w:val="24"/>
          <w:szCs w:val="24"/>
        </w:rPr>
        <w:t xml:space="preserve"> (</w:t>
      </w:r>
      <w:r w:rsidR="005E7DF3" w:rsidRPr="0037731C">
        <w:rPr>
          <w:rFonts w:ascii="Times New Roman" w:hAnsi="Times New Roman" w:cs="Times New Roman"/>
          <w:sz w:val="24"/>
          <w:szCs w:val="24"/>
        </w:rPr>
        <w:t xml:space="preserve">Field </w:t>
      </w:r>
      <w:r w:rsidR="00046D4A" w:rsidRPr="0037731C">
        <w:rPr>
          <w:rFonts w:ascii="Times New Roman" w:hAnsi="Times New Roman" w:cs="Times New Roman"/>
          <w:sz w:val="24"/>
          <w:szCs w:val="24"/>
        </w:rPr>
        <w:t>W</w:t>
      </w:r>
      <w:r w:rsidR="00740BC7">
        <w:rPr>
          <w:rFonts w:ascii="Times New Roman" w:hAnsi="Times New Roman" w:cs="Times New Roman"/>
          <w:sz w:val="24"/>
          <w:szCs w:val="24"/>
        </w:rPr>
        <w:t>3</w:t>
      </w:r>
      <w:r w:rsidR="00AC24ED" w:rsidRPr="0037731C">
        <w:rPr>
          <w:rFonts w:ascii="Times New Roman" w:hAnsi="Times New Roman" w:cs="Times New Roman"/>
          <w:sz w:val="24"/>
          <w:szCs w:val="24"/>
        </w:rPr>
        <w:t xml:space="preserve">)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to evaluate which </w:t>
      </w:r>
      <w:r w:rsidR="00DC7798" w:rsidRPr="0037731C">
        <w:rPr>
          <w:rFonts w:ascii="Times New Roman" w:hAnsi="Times New Roman" w:cs="Times New Roman"/>
          <w:sz w:val="24"/>
          <w:szCs w:val="24"/>
        </w:rPr>
        <w:t xml:space="preserve">dry bean </w:t>
      </w:r>
      <w:r w:rsidR="0022193D" w:rsidRPr="0037731C">
        <w:rPr>
          <w:rFonts w:ascii="Times New Roman" w:hAnsi="Times New Roman" w:cs="Times New Roman"/>
          <w:sz w:val="24"/>
          <w:szCs w:val="24"/>
        </w:rPr>
        <w:t>entries (</w:t>
      </w:r>
      <w:r w:rsidR="00814459" w:rsidRPr="0037731C">
        <w:rPr>
          <w:rFonts w:ascii="Times New Roman" w:hAnsi="Times New Roman" w:cs="Times New Roman"/>
          <w:sz w:val="24"/>
          <w:szCs w:val="24"/>
        </w:rPr>
        <w:t>varieties/</w:t>
      </w:r>
      <w:r w:rsidR="0022193D" w:rsidRPr="0037731C">
        <w:rPr>
          <w:rFonts w:ascii="Times New Roman" w:hAnsi="Times New Roman" w:cs="Times New Roman"/>
          <w:sz w:val="24"/>
          <w:szCs w:val="24"/>
        </w:rPr>
        <w:t xml:space="preserve">experimental </w:t>
      </w:r>
      <w:r w:rsidR="00814459" w:rsidRPr="0037731C">
        <w:rPr>
          <w:rFonts w:ascii="Times New Roman" w:hAnsi="Times New Roman" w:cs="Times New Roman"/>
          <w:sz w:val="24"/>
          <w:szCs w:val="24"/>
        </w:rPr>
        <w:t>lines</w:t>
      </w:r>
      <w:r w:rsidR="0022193D" w:rsidRPr="0037731C">
        <w:rPr>
          <w:rFonts w:ascii="Times New Roman" w:hAnsi="Times New Roman" w:cs="Times New Roman"/>
          <w:sz w:val="24"/>
          <w:szCs w:val="24"/>
        </w:rPr>
        <w:t>)</w:t>
      </w:r>
      <w:r w:rsidR="00814459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445178" w:rsidRPr="0037731C">
        <w:rPr>
          <w:rFonts w:ascii="Times New Roman" w:hAnsi="Times New Roman" w:cs="Times New Roman"/>
          <w:sz w:val="24"/>
          <w:szCs w:val="24"/>
        </w:rPr>
        <w:t>best suit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 western Nebraska.  These trials have been </w:t>
      </w:r>
      <w:r w:rsidR="007A7300" w:rsidRPr="0037731C">
        <w:rPr>
          <w:rFonts w:ascii="Times New Roman" w:hAnsi="Times New Roman" w:cs="Times New Roman"/>
          <w:sz w:val="24"/>
          <w:szCs w:val="24"/>
        </w:rPr>
        <w:t>on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going for </w:t>
      </w:r>
      <w:r w:rsidR="00614417" w:rsidRPr="0037731C">
        <w:rPr>
          <w:rFonts w:ascii="Times New Roman" w:hAnsi="Times New Roman" w:cs="Times New Roman"/>
          <w:sz w:val="24"/>
          <w:szCs w:val="24"/>
        </w:rPr>
        <w:t>4</w:t>
      </w:r>
      <w:r w:rsidR="00740BC7">
        <w:rPr>
          <w:rFonts w:ascii="Times New Roman" w:hAnsi="Times New Roman" w:cs="Times New Roman"/>
          <w:sz w:val="24"/>
          <w:szCs w:val="24"/>
        </w:rPr>
        <w:t>4</w:t>
      </w:r>
      <w:r w:rsidR="00614417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years </w:t>
      </w:r>
      <w:r w:rsidR="00614417" w:rsidRPr="0037731C">
        <w:rPr>
          <w:rFonts w:ascii="Times New Roman" w:hAnsi="Times New Roman" w:cs="Times New Roman"/>
          <w:sz w:val="24"/>
          <w:szCs w:val="24"/>
        </w:rPr>
        <w:t xml:space="preserve">to </w:t>
      </w:r>
      <w:r w:rsidR="00740BC7">
        <w:rPr>
          <w:rFonts w:ascii="Times New Roman" w:hAnsi="Times New Roman" w:cs="Times New Roman"/>
          <w:sz w:val="24"/>
          <w:szCs w:val="24"/>
        </w:rPr>
        <w:t>serve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 the </w:t>
      </w:r>
      <w:r w:rsidR="004F6AD1" w:rsidRPr="0037731C">
        <w:rPr>
          <w:rFonts w:ascii="Times New Roman" w:hAnsi="Times New Roman" w:cs="Times New Roman"/>
          <w:sz w:val="24"/>
          <w:szCs w:val="24"/>
        </w:rPr>
        <w:t xml:space="preserve">Nebraska 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dry bean industry.  Information about dry bean variety performance </w:t>
      </w:r>
      <w:r w:rsidR="00B75E80">
        <w:rPr>
          <w:rFonts w:ascii="Times New Roman" w:hAnsi="Times New Roman" w:cs="Times New Roman"/>
          <w:sz w:val="24"/>
          <w:szCs w:val="24"/>
        </w:rPr>
        <w:t>will be</w:t>
      </w:r>
      <w:r w:rsidR="00797756" w:rsidRPr="0037731C">
        <w:rPr>
          <w:rFonts w:ascii="Times New Roman" w:hAnsi="Times New Roman" w:cs="Times New Roman"/>
          <w:sz w:val="24"/>
          <w:szCs w:val="24"/>
        </w:rPr>
        <w:t xml:space="preserve"> available</w:t>
      </w:r>
      <w:r w:rsidR="005C76C2" w:rsidRPr="0037731C">
        <w:rPr>
          <w:rFonts w:ascii="Times New Roman" w:hAnsi="Times New Roman" w:cs="Times New Roman"/>
          <w:sz w:val="24"/>
          <w:szCs w:val="24"/>
        </w:rPr>
        <w:t xml:space="preserve"> at</w:t>
      </w:r>
      <w:r w:rsidR="00ED4011" w:rsidRPr="0037731C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740BC7" w:rsidRPr="00384375">
          <w:rPr>
            <w:rStyle w:val="Hyperlink"/>
            <w:rFonts w:ascii="Times New Roman" w:hAnsi="Times New Roman" w:cs="Times New Roman"/>
            <w:sz w:val="24"/>
            <w:szCs w:val="24"/>
          </w:rPr>
          <w:t>http://cropwatch.unl./varietytest-Drybeans/2025</w:t>
        </w:r>
      </w:hyperlink>
      <w:r w:rsidR="000601DF" w:rsidRPr="0037731C">
        <w:t xml:space="preserve">. </w:t>
      </w:r>
    </w:p>
    <w:p w14:paraId="167F37AF" w14:textId="77777777" w:rsidR="00090743" w:rsidRPr="0037731C" w:rsidRDefault="00090743" w:rsidP="008A1A4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DB8A123" w14:textId="5FB0A38D" w:rsidR="003A322B" w:rsidRPr="0037731C" w:rsidRDefault="003A322B" w:rsidP="008A1A4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7731C">
        <w:rPr>
          <w:rFonts w:ascii="Times New Roman" w:hAnsi="Times New Roman" w:cs="Times New Roman"/>
          <w:b/>
          <w:sz w:val="24"/>
          <w:szCs w:val="24"/>
        </w:rPr>
        <w:t>Locations and Germplasm</w:t>
      </w:r>
    </w:p>
    <w:p w14:paraId="088B8FC9" w14:textId="3C588F08" w:rsidR="003A322B" w:rsidRPr="0037731C" w:rsidRDefault="00740BC7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ighteen</w:t>
      </w:r>
      <w:r w:rsidR="008336D0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315F4C" w:rsidRPr="0037731C">
        <w:rPr>
          <w:rFonts w:ascii="Times New Roman" w:hAnsi="Times New Roman" w:cs="Times New Roman"/>
          <w:sz w:val="24"/>
          <w:szCs w:val="24"/>
        </w:rPr>
        <w:t>replicated tri</w:t>
      </w:r>
      <w:r w:rsidR="005C76C2" w:rsidRPr="0037731C">
        <w:rPr>
          <w:rFonts w:ascii="Times New Roman" w:hAnsi="Times New Roman" w:cs="Times New Roman"/>
          <w:sz w:val="24"/>
          <w:szCs w:val="24"/>
        </w:rPr>
        <w:t>a</w:t>
      </w:r>
      <w:r w:rsidR="00315F4C" w:rsidRPr="0037731C">
        <w:rPr>
          <w:rFonts w:ascii="Times New Roman" w:hAnsi="Times New Roman" w:cs="Times New Roman"/>
          <w:sz w:val="24"/>
          <w:szCs w:val="24"/>
        </w:rPr>
        <w:t xml:space="preserve">ls </w:t>
      </w:r>
      <w:r w:rsidR="007A7300" w:rsidRPr="0037731C">
        <w:rPr>
          <w:rFonts w:ascii="Times New Roman" w:hAnsi="Times New Roman" w:cs="Times New Roman"/>
          <w:sz w:val="24"/>
          <w:szCs w:val="24"/>
        </w:rPr>
        <w:t>[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two </w:t>
      </w:r>
      <w:r w:rsidR="00721089" w:rsidRPr="0037731C">
        <w:rPr>
          <w:rFonts w:ascii="Times New Roman" w:hAnsi="Times New Roman" w:cs="Times New Roman"/>
          <w:sz w:val="24"/>
          <w:szCs w:val="24"/>
        </w:rPr>
        <w:t>G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reat </w:t>
      </w:r>
      <w:r w:rsidR="00721089" w:rsidRPr="0037731C">
        <w:rPr>
          <w:rFonts w:ascii="Times New Roman" w:hAnsi="Times New Roman" w:cs="Times New Roman"/>
          <w:sz w:val="24"/>
          <w:szCs w:val="24"/>
        </w:rPr>
        <w:t>N</w:t>
      </w:r>
      <w:r w:rsidR="00187ADC" w:rsidRPr="0037731C">
        <w:rPr>
          <w:rFonts w:ascii="Times New Roman" w:hAnsi="Times New Roman" w:cs="Times New Roman"/>
          <w:sz w:val="24"/>
          <w:szCs w:val="24"/>
        </w:rPr>
        <w:t>orthern</w:t>
      </w:r>
      <w:r w:rsidR="00C441F9" w:rsidRPr="0037731C">
        <w:rPr>
          <w:rFonts w:ascii="Times New Roman" w:hAnsi="Times New Roman" w:cs="Times New Roman"/>
          <w:sz w:val="24"/>
          <w:szCs w:val="24"/>
        </w:rPr>
        <w:t xml:space="preserve"> (2</w:t>
      </w:r>
      <w:r>
        <w:rPr>
          <w:rFonts w:ascii="Times New Roman" w:hAnsi="Times New Roman" w:cs="Times New Roman"/>
          <w:sz w:val="24"/>
          <w:szCs w:val="24"/>
        </w:rPr>
        <w:t>4</w:t>
      </w:r>
      <w:r w:rsidR="00C441F9" w:rsidRPr="0037731C">
        <w:rPr>
          <w:rFonts w:ascii="Times New Roman" w:hAnsi="Times New Roman" w:cs="Times New Roman"/>
          <w:sz w:val="24"/>
          <w:szCs w:val="24"/>
        </w:rPr>
        <w:t xml:space="preserve"> entries)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, 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two </w:t>
      </w:r>
      <w:r w:rsidR="00721089" w:rsidRPr="0037731C">
        <w:rPr>
          <w:rFonts w:ascii="Times New Roman" w:hAnsi="Times New Roman" w:cs="Times New Roman"/>
          <w:sz w:val="24"/>
          <w:szCs w:val="24"/>
        </w:rPr>
        <w:t>P</w:t>
      </w:r>
      <w:r w:rsidR="00187ADC" w:rsidRPr="0037731C">
        <w:rPr>
          <w:rFonts w:ascii="Times New Roman" w:hAnsi="Times New Roman" w:cs="Times New Roman"/>
          <w:sz w:val="24"/>
          <w:szCs w:val="24"/>
        </w:rPr>
        <w:t>into</w:t>
      </w:r>
      <w:r w:rsidR="008C157A" w:rsidRPr="0037731C">
        <w:rPr>
          <w:rFonts w:ascii="Times New Roman" w:hAnsi="Times New Roman" w:cs="Times New Roman"/>
          <w:sz w:val="24"/>
          <w:szCs w:val="24"/>
        </w:rPr>
        <w:t>s</w:t>
      </w:r>
      <w:r w:rsidR="00C441F9" w:rsidRPr="0037731C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24 </w:t>
      </w:r>
      <w:r w:rsidR="00C441F9" w:rsidRPr="0037731C">
        <w:rPr>
          <w:rFonts w:ascii="Times New Roman" w:hAnsi="Times New Roman" w:cs="Times New Roman"/>
          <w:sz w:val="24"/>
          <w:szCs w:val="24"/>
        </w:rPr>
        <w:t>entries)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wo Slow-Darkening (24 entries), 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two </w:t>
      </w:r>
      <w:r w:rsidR="00ED551F" w:rsidRPr="0037731C">
        <w:rPr>
          <w:rFonts w:ascii="Times New Roman" w:hAnsi="Times New Roman" w:cs="Times New Roman"/>
          <w:sz w:val="24"/>
          <w:szCs w:val="24"/>
        </w:rPr>
        <w:t>L</w:t>
      </w:r>
      <w:r w:rsidR="00187ADC" w:rsidRPr="0037731C">
        <w:rPr>
          <w:rFonts w:ascii="Times New Roman" w:hAnsi="Times New Roman" w:cs="Times New Roman"/>
          <w:sz w:val="24"/>
          <w:szCs w:val="24"/>
        </w:rPr>
        <w:t>ight</w:t>
      </w:r>
      <w:r w:rsidR="004C4EF3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ED551F" w:rsidRPr="0037731C">
        <w:rPr>
          <w:rFonts w:ascii="Times New Roman" w:hAnsi="Times New Roman" w:cs="Times New Roman"/>
          <w:sz w:val="24"/>
          <w:szCs w:val="24"/>
        </w:rPr>
        <w:t>R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ed </w:t>
      </w:r>
      <w:r w:rsidR="00ED551F" w:rsidRPr="0037731C">
        <w:rPr>
          <w:rFonts w:ascii="Times New Roman" w:hAnsi="Times New Roman" w:cs="Times New Roman"/>
          <w:sz w:val="24"/>
          <w:szCs w:val="24"/>
        </w:rPr>
        <w:t>K</w:t>
      </w:r>
      <w:r w:rsidR="00614417" w:rsidRPr="0037731C">
        <w:rPr>
          <w:rFonts w:ascii="Times New Roman" w:hAnsi="Times New Roman" w:cs="Times New Roman"/>
          <w:sz w:val="24"/>
          <w:szCs w:val="24"/>
        </w:rPr>
        <w:t xml:space="preserve">idneys </w:t>
      </w:r>
      <w:r w:rsidR="007A7300" w:rsidRPr="0037731C">
        <w:rPr>
          <w:rFonts w:ascii="Times New Roman" w:hAnsi="Times New Roman" w:cs="Times New Roman"/>
          <w:sz w:val="24"/>
          <w:szCs w:val="24"/>
        </w:rPr>
        <w:t>(</w:t>
      </w:r>
      <w:r w:rsidR="003523D4" w:rsidRPr="0037731C">
        <w:rPr>
          <w:rFonts w:ascii="Times New Roman" w:hAnsi="Times New Roman" w:cs="Times New Roman"/>
          <w:sz w:val="24"/>
          <w:szCs w:val="24"/>
        </w:rPr>
        <w:t xml:space="preserve">LRK, </w:t>
      </w:r>
      <w:r w:rsidR="004C4EF3" w:rsidRPr="0037731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  <w:r w:rsidR="004C4EF3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C441F9" w:rsidRPr="0037731C">
        <w:rPr>
          <w:rFonts w:ascii="Times New Roman" w:hAnsi="Times New Roman" w:cs="Times New Roman"/>
          <w:sz w:val="24"/>
          <w:szCs w:val="24"/>
        </w:rPr>
        <w:t>entries)</w:t>
      </w:r>
      <w:r w:rsidR="004C4EF3" w:rsidRPr="0037731C">
        <w:rPr>
          <w:rFonts w:ascii="Times New Roman" w:hAnsi="Times New Roman" w:cs="Times New Roman"/>
          <w:sz w:val="24"/>
          <w:szCs w:val="24"/>
        </w:rPr>
        <w:t xml:space="preserve">, 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two </w:t>
      </w:r>
      <w:r w:rsidR="00ED551F" w:rsidRPr="0037731C">
        <w:rPr>
          <w:rFonts w:ascii="Times New Roman" w:hAnsi="Times New Roman" w:cs="Times New Roman"/>
          <w:sz w:val="24"/>
          <w:szCs w:val="24"/>
        </w:rPr>
        <w:t>B</w:t>
      </w:r>
      <w:r w:rsidR="004C4EF3" w:rsidRPr="0037731C">
        <w:rPr>
          <w:rFonts w:ascii="Times New Roman" w:hAnsi="Times New Roman" w:cs="Times New Roman"/>
          <w:sz w:val="24"/>
          <w:szCs w:val="24"/>
        </w:rPr>
        <w:t>lack</w:t>
      </w:r>
      <w:r w:rsidR="00614417" w:rsidRPr="0037731C">
        <w:rPr>
          <w:rFonts w:ascii="Times New Roman" w:hAnsi="Times New Roman" w:cs="Times New Roman"/>
          <w:sz w:val="24"/>
          <w:szCs w:val="24"/>
        </w:rPr>
        <w:t>s</w:t>
      </w:r>
      <w:r w:rsidR="004C4EF3" w:rsidRPr="0037731C">
        <w:rPr>
          <w:rFonts w:ascii="Times New Roman" w:hAnsi="Times New Roman" w:cs="Times New Roman"/>
          <w:sz w:val="24"/>
          <w:szCs w:val="24"/>
        </w:rPr>
        <w:t xml:space="preserve"> (1</w:t>
      </w:r>
      <w:r>
        <w:rPr>
          <w:rFonts w:ascii="Times New Roman" w:hAnsi="Times New Roman" w:cs="Times New Roman"/>
          <w:sz w:val="24"/>
          <w:szCs w:val="24"/>
        </w:rPr>
        <w:t>8</w:t>
      </w:r>
      <w:r w:rsidR="004C4EF3" w:rsidRPr="0037731C">
        <w:rPr>
          <w:rFonts w:ascii="Times New Roman" w:hAnsi="Times New Roman" w:cs="Times New Roman"/>
          <w:sz w:val="24"/>
          <w:szCs w:val="24"/>
        </w:rPr>
        <w:t xml:space="preserve"> entries), 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two </w:t>
      </w:r>
      <w:r w:rsidR="00ED551F" w:rsidRPr="0037731C">
        <w:rPr>
          <w:rFonts w:ascii="Times New Roman" w:hAnsi="Times New Roman" w:cs="Times New Roman"/>
          <w:sz w:val="24"/>
          <w:szCs w:val="24"/>
        </w:rPr>
        <w:t>N</w:t>
      </w:r>
      <w:r w:rsidR="00614417" w:rsidRPr="0037731C">
        <w:rPr>
          <w:rFonts w:ascii="Times New Roman" w:hAnsi="Times New Roman" w:cs="Times New Roman"/>
          <w:sz w:val="24"/>
          <w:szCs w:val="24"/>
        </w:rPr>
        <w:t xml:space="preserve">avies </w:t>
      </w:r>
      <w:r w:rsidR="004C4EF3" w:rsidRPr="0037731C">
        <w:rPr>
          <w:rFonts w:ascii="Times New Roman" w:hAnsi="Times New Roman" w:cs="Times New Roman"/>
          <w:sz w:val="24"/>
          <w:szCs w:val="24"/>
        </w:rPr>
        <w:t>(</w:t>
      </w:r>
      <w:r w:rsidR="00614417" w:rsidRPr="0037731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="00614417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4C4EF3" w:rsidRPr="0037731C">
        <w:rPr>
          <w:rFonts w:ascii="Times New Roman" w:hAnsi="Times New Roman" w:cs="Times New Roman"/>
          <w:sz w:val="24"/>
          <w:szCs w:val="24"/>
        </w:rPr>
        <w:t>entries)</w:t>
      </w:r>
      <w:r w:rsidR="008336D0" w:rsidRPr="0037731C">
        <w:rPr>
          <w:rFonts w:ascii="Times New Roman" w:hAnsi="Times New Roman" w:cs="Times New Roman"/>
          <w:sz w:val="24"/>
          <w:szCs w:val="24"/>
        </w:rPr>
        <w:t xml:space="preserve">, two </w:t>
      </w:r>
      <w:r w:rsidR="00ED551F" w:rsidRPr="0037731C">
        <w:rPr>
          <w:rFonts w:ascii="Times New Roman" w:hAnsi="Times New Roman" w:cs="Times New Roman"/>
          <w:sz w:val="24"/>
          <w:szCs w:val="24"/>
        </w:rPr>
        <w:t>Y</w:t>
      </w:r>
      <w:r w:rsidR="008336D0" w:rsidRPr="0037731C">
        <w:rPr>
          <w:rFonts w:ascii="Times New Roman" w:hAnsi="Times New Roman" w:cs="Times New Roman"/>
          <w:sz w:val="24"/>
          <w:szCs w:val="24"/>
        </w:rPr>
        <w:t>ellows (</w:t>
      </w:r>
      <w:r>
        <w:rPr>
          <w:rFonts w:ascii="Times New Roman" w:hAnsi="Times New Roman" w:cs="Times New Roman"/>
          <w:sz w:val="24"/>
          <w:szCs w:val="24"/>
        </w:rPr>
        <w:t>14</w:t>
      </w:r>
      <w:r w:rsidR="00A17A54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8336D0" w:rsidRPr="0037731C">
        <w:rPr>
          <w:rFonts w:ascii="Times New Roman" w:hAnsi="Times New Roman" w:cs="Times New Roman"/>
          <w:sz w:val="24"/>
          <w:szCs w:val="24"/>
        </w:rPr>
        <w:t>entries)</w:t>
      </w:r>
      <w:r w:rsidR="00B550C1" w:rsidRPr="0037731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wo Cranberries (6 entries), </w:t>
      </w:r>
      <w:r w:rsidR="00B550C1" w:rsidRPr="0037731C">
        <w:rPr>
          <w:rFonts w:ascii="Times New Roman" w:hAnsi="Times New Roman" w:cs="Times New Roman"/>
          <w:sz w:val="24"/>
          <w:szCs w:val="24"/>
        </w:rPr>
        <w:t xml:space="preserve">and two </w:t>
      </w:r>
      <w:r>
        <w:rPr>
          <w:rFonts w:ascii="Times New Roman" w:hAnsi="Times New Roman" w:cs="Times New Roman"/>
          <w:sz w:val="24"/>
          <w:szCs w:val="24"/>
        </w:rPr>
        <w:t>Others</w:t>
      </w:r>
      <w:r w:rsidR="00A17A54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B550C1" w:rsidRPr="0037731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5</w:t>
      </w:r>
      <w:r w:rsidR="00B550C1" w:rsidRPr="0037731C">
        <w:rPr>
          <w:rFonts w:ascii="Times New Roman" w:hAnsi="Times New Roman" w:cs="Times New Roman"/>
          <w:sz w:val="24"/>
          <w:szCs w:val="24"/>
        </w:rPr>
        <w:t xml:space="preserve"> entries)</w:t>
      </w:r>
      <w:r w:rsidR="00EE1D65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F1532B" w:rsidRPr="0037731C">
        <w:rPr>
          <w:rFonts w:ascii="Times New Roman" w:hAnsi="Times New Roman" w:cs="Times New Roman"/>
          <w:sz w:val="24"/>
          <w:szCs w:val="24"/>
        </w:rPr>
        <w:t>were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 planted at</w:t>
      </w:r>
      <w:r w:rsidR="00315F4C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the </w:t>
      </w:r>
      <w:r w:rsidR="0079628E">
        <w:rPr>
          <w:rFonts w:ascii="Times New Roman" w:hAnsi="Times New Roman" w:cs="Times New Roman"/>
          <w:sz w:val="24"/>
          <w:szCs w:val="24"/>
        </w:rPr>
        <w:t xml:space="preserve">Mitchell and </w:t>
      </w:r>
      <w:r w:rsidR="008C157A" w:rsidRPr="0037731C">
        <w:rPr>
          <w:rFonts w:ascii="Times New Roman" w:hAnsi="Times New Roman" w:cs="Times New Roman"/>
          <w:sz w:val="24"/>
          <w:szCs w:val="24"/>
        </w:rPr>
        <w:t xml:space="preserve">Scottsbluff </w:t>
      </w:r>
      <w:r w:rsidR="00A7325A" w:rsidRPr="0037731C">
        <w:rPr>
          <w:rFonts w:ascii="Times New Roman" w:hAnsi="Times New Roman" w:cs="Times New Roman"/>
          <w:sz w:val="24"/>
          <w:szCs w:val="24"/>
        </w:rPr>
        <w:t>Ag. Lab</w:t>
      </w:r>
      <w:r w:rsidR="00DD2C40" w:rsidRPr="0037731C">
        <w:rPr>
          <w:rFonts w:ascii="Times New Roman" w:hAnsi="Times New Roman" w:cs="Times New Roman"/>
          <w:sz w:val="24"/>
          <w:szCs w:val="24"/>
        </w:rPr>
        <w:t>s</w:t>
      </w:r>
      <w:r w:rsidR="00187ADC" w:rsidRPr="0037731C">
        <w:rPr>
          <w:rFonts w:ascii="Times New Roman" w:hAnsi="Times New Roman" w:cs="Times New Roman"/>
          <w:sz w:val="24"/>
          <w:szCs w:val="24"/>
        </w:rPr>
        <w:t xml:space="preserve"> </w:t>
      </w:r>
      <w:r w:rsidR="00187ADC" w:rsidRPr="005B0E3C">
        <w:rPr>
          <w:rFonts w:ascii="Times New Roman" w:hAnsi="Times New Roman" w:cs="Times New Roman"/>
          <w:sz w:val="24"/>
          <w:szCs w:val="24"/>
        </w:rPr>
        <w:t xml:space="preserve">on June </w:t>
      </w:r>
      <w:r w:rsidR="0079628E" w:rsidRPr="005B0E3C">
        <w:rPr>
          <w:rFonts w:ascii="Times New Roman" w:hAnsi="Times New Roman" w:cs="Times New Roman"/>
          <w:sz w:val="24"/>
          <w:szCs w:val="24"/>
        </w:rPr>
        <w:t>2</w:t>
      </w:r>
      <w:r w:rsidR="00A17A54" w:rsidRPr="005B0E3C">
        <w:rPr>
          <w:rFonts w:ascii="Times New Roman" w:hAnsi="Times New Roman" w:cs="Times New Roman"/>
          <w:sz w:val="24"/>
          <w:szCs w:val="24"/>
        </w:rPr>
        <w:t xml:space="preserve"> </w:t>
      </w:r>
      <w:r w:rsidR="00CB365C" w:rsidRPr="005B0E3C">
        <w:rPr>
          <w:rFonts w:ascii="Times New Roman" w:hAnsi="Times New Roman" w:cs="Times New Roman"/>
          <w:sz w:val="24"/>
          <w:szCs w:val="24"/>
        </w:rPr>
        <w:t xml:space="preserve">and </w:t>
      </w:r>
      <w:r w:rsidR="0079628E" w:rsidRPr="005B0E3C">
        <w:rPr>
          <w:rFonts w:ascii="Times New Roman" w:hAnsi="Times New Roman" w:cs="Times New Roman"/>
          <w:sz w:val="24"/>
          <w:szCs w:val="24"/>
        </w:rPr>
        <w:t>9</w:t>
      </w:r>
      <w:r w:rsidR="00A17A54" w:rsidRPr="005B0E3C">
        <w:rPr>
          <w:rFonts w:ascii="Times New Roman" w:hAnsi="Times New Roman" w:cs="Times New Roman"/>
          <w:sz w:val="24"/>
          <w:szCs w:val="24"/>
        </w:rPr>
        <w:t>,</w:t>
      </w:r>
      <w:r w:rsidR="00CB365C" w:rsidRPr="005B0E3C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4A7920FB" w14:textId="77777777" w:rsidR="00CB365C" w:rsidRPr="0037731C" w:rsidRDefault="00CB365C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9E2BB2" w14:textId="69643DFC" w:rsidR="006137E5" w:rsidRPr="0037731C" w:rsidRDefault="00614417" w:rsidP="008C4E2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37731C">
        <w:rPr>
          <w:rFonts w:ascii="Times New Roman" w:hAnsi="Times New Roman" w:cs="Times New Roman"/>
          <w:sz w:val="24"/>
          <w:szCs w:val="24"/>
        </w:rPr>
        <w:t xml:space="preserve">The soil </w:t>
      </w:r>
      <w:r w:rsidR="006137E5" w:rsidRPr="0037731C">
        <w:rPr>
          <w:rFonts w:ascii="Times New Roman" w:hAnsi="Times New Roman" w:cs="Times New Roman"/>
          <w:sz w:val="24"/>
          <w:szCs w:val="24"/>
        </w:rPr>
        <w:t>at the Scottsbluff site (41</w:t>
      </w:r>
      <w:r w:rsidR="006137E5" w:rsidRPr="0037731C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37731C">
        <w:rPr>
          <w:rFonts w:ascii="Times New Roman" w:hAnsi="Times New Roman" w:cs="Times New Roman"/>
          <w:sz w:val="24"/>
          <w:szCs w:val="24"/>
        </w:rPr>
        <w:t>53.6′ N, 103</w:t>
      </w:r>
      <w:r w:rsidR="006137E5" w:rsidRPr="0037731C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37731C">
        <w:rPr>
          <w:rFonts w:ascii="Times New Roman" w:hAnsi="Times New Roman" w:cs="Times New Roman"/>
          <w:sz w:val="24"/>
          <w:szCs w:val="24"/>
        </w:rPr>
        <w:t>40.7′ W, 1200 m elevation) is a Tripp</w:t>
      </w:r>
      <w:r w:rsidR="00BF061A" w:rsidRPr="0037731C">
        <w:rPr>
          <w:rFonts w:ascii="Times New Roman" w:hAnsi="Times New Roman" w:cs="Times New Roman"/>
          <w:sz w:val="24"/>
          <w:szCs w:val="24"/>
        </w:rPr>
        <w:t>,</w:t>
      </w:r>
      <w:r w:rsidR="006137E5" w:rsidRPr="0037731C">
        <w:rPr>
          <w:rFonts w:ascii="Times New Roman" w:hAnsi="Times New Roman" w:cs="Times New Roman"/>
          <w:sz w:val="24"/>
          <w:szCs w:val="24"/>
        </w:rPr>
        <w:t xml:space="preserve"> very fine sandy loam (coarse-silty, mixed, </w:t>
      </w:r>
      <w:proofErr w:type="spellStart"/>
      <w:r w:rsidR="006137E5" w:rsidRPr="0037731C">
        <w:rPr>
          <w:rFonts w:ascii="Times New Roman" w:hAnsi="Times New Roman" w:cs="Times New Roman"/>
          <w:sz w:val="24"/>
          <w:szCs w:val="24"/>
        </w:rPr>
        <w:t>superactive</w:t>
      </w:r>
      <w:proofErr w:type="spellEnd"/>
      <w:r w:rsidR="006137E5" w:rsidRPr="0037731C">
        <w:rPr>
          <w:rFonts w:ascii="Times New Roman" w:hAnsi="Times New Roman" w:cs="Times New Roman"/>
          <w:sz w:val="24"/>
          <w:szCs w:val="24"/>
        </w:rPr>
        <w:t xml:space="preserve">, mesic Aridic Haplustolls). </w:t>
      </w:r>
      <w:r w:rsidR="00AF28D4">
        <w:rPr>
          <w:rFonts w:ascii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hAnsi="Times New Roman" w:cs="Times New Roman"/>
          <w:sz w:val="24"/>
          <w:szCs w:val="24"/>
        </w:rPr>
        <w:t xml:space="preserve">The soil </w:t>
      </w:r>
      <w:r w:rsidR="006137E5" w:rsidRPr="0037731C">
        <w:rPr>
          <w:rFonts w:ascii="Times New Roman" w:hAnsi="Times New Roman" w:cs="Times New Roman"/>
          <w:sz w:val="24"/>
          <w:szCs w:val="24"/>
        </w:rPr>
        <w:t>at the Mitchell site (41</w:t>
      </w:r>
      <w:r w:rsidR="006137E5" w:rsidRPr="0037731C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37731C">
        <w:rPr>
          <w:rFonts w:ascii="Times New Roman" w:hAnsi="Times New Roman" w:cs="Times New Roman"/>
          <w:sz w:val="24"/>
          <w:szCs w:val="24"/>
        </w:rPr>
        <w:t>56.6′ N, 103</w:t>
      </w:r>
      <w:r w:rsidR="006137E5" w:rsidRPr="0037731C">
        <w:rPr>
          <w:rFonts w:ascii="Times New Roman" w:hAnsi="Times New Roman" w:cs="Times New Roman"/>
          <w:position w:val="6"/>
          <w:sz w:val="24"/>
          <w:szCs w:val="24"/>
        </w:rPr>
        <w:t>◦</w:t>
      </w:r>
      <w:r w:rsidR="006137E5" w:rsidRPr="0037731C">
        <w:rPr>
          <w:rFonts w:ascii="Times New Roman" w:hAnsi="Times New Roman" w:cs="Times New Roman"/>
          <w:sz w:val="24"/>
          <w:szCs w:val="24"/>
        </w:rPr>
        <w:t xml:space="preserve">41.9′ W, 1240 m elevation) is a silt loam (Typic </w:t>
      </w:r>
      <w:proofErr w:type="spellStart"/>
      <w:r w:rsidR="006137E5" w:rsidRPr="0037731C">
        <w:rPr>
          <w:rFonts w:ascii="Times New Roman" w:hAnsi="Times New Roman" w:cs="Times New Roman"/>
          <w:sz w:val="24"/>
          <w:szCs w:val="24"/>
        </w:rPr>
        <w:t>Ustorthents</w:t>
      </w:r>
      <w:proofErr w:type="spellEnd"/>
      <w:r w:rsidR="006137E5" w:rsidRPr="0037731C">
        <w:rPr>
          <w:rFonts w:ascii="Times New Roman" w:hAnsi="Times New Roman" w:cs="Times New Roman"/>
          <w:sz w:val="24"/>
          <w:szCs w:val="24"/>
        </w:rPr>
        <w:t>).</w:t>
      </w:r>
      <w:r w:rsidR="00282C8C" w:rsidRPr="003773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3A6D7B" w14:textId="54ED27CF" w:rsidR="00B2713B" w:rsidRPr="0037731C" w:rsidRDefault="00B2713B" w:rsidP="008A1A4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1D1847" w14:textId="47332F01" w:rsidR="005C76C2" w:rsidRPr="0037731C" w:rsidRDefault="005C76C2" w:rsidP="008A1A4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7731C">
        <w:rPr>
          <w:rFonts w:ascii="Times New Roman" w:hAnsi="Times New Roman" w:cs="Times New Roman"/>
          <w:b/>
          <w:sz w:val="24"/>
          <w:szCs w:val="24"/>
        </w:rPr>
        <w:t>Agronomic Management</w:t>
      </w:r>
    </w:p>
    <w:p w14:paraId="119F2616" w14:textId="592E3D67" w:rsidR="00CB7AE0" w:rsidRPr="002E405A" w:rsidRDefault="00CB7AE0" w:rsidP="008A1A43">
      <w:pPr>
        <w:pStyle w:val="NoSpacing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2E405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Scottsbluff </w:t>
      </w:r>
      <w:r w:rsidR="00A7325A" w:rsidRPr="002E405A">
        <w:rPr>
          <w:rFonts w:ascii="Times New Roman" w:hAnsi="Times New Roman" w:cs="Times New Roman"/>
          <w:b/>
          <w:i/>
          <w:iCs/>
          <w:sz w:val="24"/>
          <w:szCs w:val="24"/>
        </w:rPr>
        <w:t>Ag. Lab</w:t>
      </w:r>
    </w:p>
    <w:p w14:paraId="217EAA93" w14:textId="11FC5E5A" w:rsidR="0079628E" w:rsidRDefault="0079628E" w:rsidP="007962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628E">
        <w:rPr>
          <w:rFonts w:ascii="Times New Roman" w:hAnsi="Times New Roman" w:cs="Times New Roman"/>
          <w:sz w:val="24"/>
          <w:szCs w:val="24"/>
        </w:rPr>
        <w:t>The field at the Scottsbluff Ag. Lab was disked on April 9th, cultivated/tilled on May 23rd, incorporated on June 4</w:t>
      </w:r>
      <w:r w:rsidRPr="0079628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9628E">
        <w:rPr>
          <w:rFonts w:ascii="Times New Roman" w:hAnsi="Times New Roman" w:cs="Times New Roman"/>
          <w:sz w:val="24"/>
          <w:szCs w:val="24"/>
        </w:rPr>
        <w:t xml:space="preserve"> and sprayed on June 11th with Outlook at 14 oz. per acre and Prowl H2O at 2 pints per acre.</w:t>
      </w:r>
    </w:p>
    <w:p w14:paraId="30BCC713" w14:textId="77777777" w:rsidR="0079628E" w:rsidRPr="0079628E" w:rsidRDefault="0079628E" w:rsidP="007962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629A67" w14:textId="77777777" w:rsidR="0079628E" w:rsidRDefault="0079628E" w:rsidP="008C4E2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79628E">
        <w:rPr>
          <w:rFonts w:ascii="Times New Roman" w:hAnsi="Times New Roman" w:cs="Times New Roman"/>
          <w:sz w:val="24"/>
          <w:szCs w:val="24"/>
        </w:rPr>
        <w:t>The field at the Scottsbluff Ag. Lab had enough residual # of N and P in a 36” depth, so no additional N and P were applied.</w:t>
      </w:r>
    </w:p>
    <w:p w14:paraId="608BD245" w14:textId="77777777" w:rsidR="0079628E" w:rsidRPr="0079628E" w:rsidRDefault="0079628E" w:rsidP="007962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CA2275" w14:textId="137548C3" w:rsidR="0079628E" w:rsidRDefault="0079628E" w:rsidP="008C4E2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79628E">
        <w:rPr>
          <w:rFonts w:ascii="Times New Roman" w:hAnsi="Times New Roman" w:cs="Times New Roman"/>
          <w:sz w:val="24"/>
          <w:szCs w:val="24"/>
        </w:rPr>
        <w:t xml:space="preserve">The field at the Scottsbluff Ag. </w:t>
      </w:r>
      <w:r w:rsidR="008C4E2E">
        <w:rPr>
          <w:rFonts w:ascii="Times New Roman" w:hAnsi="Times New Roman" w:cs="Times New Roman"/>
          <w:sz w:val="24"/>
          <w:szCs w:val="24"/>
        </w:rPr>
        <w:t>L</w:t>
      </w:r>
      <w:r w:rsidRPr="0079628E">
        <w:rPr>
          <w:rFonts w:ascii="Times New Roman" w:hAnsi="Times New Roman" w:cs="Times New Roman"/>
          <w:sz w:val="24"/>
          <w:szCs w:val="24"/>
        </w:rPr>
        <w:t>ab was irrigated 12 times using 11.5 inches of irrigation. It received an additional 5.57 inches of precipit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9628E">
        <w:rPr>
          <w:rFonts w:ascii="Times New Roman" w:hAnsi="Times New Roman" w:cs="Times New Roman"/>
          <w:sz w:val="24"/>
          <w:szCs w:val="24"/>
        </w:rPr>
        <w:t xml:space="preserve"> and hail occurred on June 29th.</w:t>
      </w:r>
    </w:p>
    <w:p w14:paraId="1E31128B" w14:textId="77777777" w:rsidR="0079628E" w:rsidRPr="0079628E" w:rsidRDefault="0079628E" w:rsidP="007962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CA2EB7" w14:textId="5F1BF4F3" w:rsidR="00980976" w:rsidRDefault="0079628E" w:rsidP="008C4E2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79628E">
        <w:rPr>
          <w:rFonts w:ascii="Times New Roman" w:hAnsi="Times New Roman" w:cs="Times New Roman"/>
          <w:sz w:val="24"/>
          <w:szCs w:val="24"/>
        </w:rPr>
        <w:t xml:space="preserve">Due to the hail, the field at </w:t>
      </w:r>
      <w:r w:rsidRPr="0079628E">
        <w:rPr>
          <w:rFonts w:ascii="Times New Roman" w:hAnsi="Times New Roman" w:cs="Times New Roman"/>
          <w:sz w:val="24"/>
          <w:szCs w:val="24"/>
        </w:rPr>
        <w:t>Scottsbluff</w:t>
      </w:r>
      <w:r w:rsidRPr="0079628E">
        <w:rPr>
          <w:rFonts w:ascii="Times New Roman" w:hAnsi="Times New Roman" w:cs="Times New Roman"/>
          <w:sz w:val="24"/>
          <w:szCs w:val="24"/>
        </w:rPr>
        <w:t xml:space="preserve"> Ag. Lab was also sprayed on July 7th with Badge SC at 2 pints/acre.</w:t>
      </w:r>
      <w:r w:rsidR="008846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640C5" w14:textId="77777777" w:rsidR="0079628E" w:rsidRPr="0037731C" w:rsidRDefault="0079628E" w:rsidP="007962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D3994F" w14:textId="30ECE9C4" w:rsidR="00CB7AE0" w:rsidRPr="002E405A" w:rsidRDefault="00CB7AE0" w:rsidP="008A1A43">
      <w:pPr>
        <w:pStyle w:val="NoSpacing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2E405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Mitchell </w:t>
      </w:r>
      <w:r w:rsidR="00A7325A" w:rsidRPr="002E405A">
        <w:rPr>
          <w:rFonts w:ascii="Times New Roman" w:hAnsi="Times New Roman" w:cs="Times New Roman"/>
          <w:b/>
          <w:i/>
          <w:iCs/>
          <w:sz w:val="24"/>
          <w:szCs w:val="24"/>
        </w:rPr>
        <w:t>Ag. Lab</w:t>
      </w:r>
    </w:p>
    <w:p w14:paraId="042754F5" w14:textId="07CC78B5" w:rsidR="00BC2446" w:rsidRDefault="00BC2446" w:rsidP="00BC2446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Hlk121074548"/>
      <w:r w:rsidRPr="00BC2446">
        <w:rPr>
          <w:rFonts w:ascii="Times New Roman" w:hAnsi="Times New Roman" w:cs="Times New Roman"/>
          <w:sz w:val="24"/>
          <w:szCs w:val="24"/>
        </w:rPr>
        <w:t xml:space="preserve">The field at </w:t>
      </w:r>
      <w:proofErr w:type="gramStart"/>
      <w:r w:rsidRPr="00BC2446">
        <w:rPr>
          <w:rFonts w:ascii="Times New Roman" w:hAnsi="Times New Roman" w:cs="Times New Roman"/>
          <w:sz w:val="24"/>
          <w:szCs w:val="24"/>
        </w:rPr>
        <w:t>the Mitchell</w:t>
      </w:r>
      <w:proofErr w:type="gramEnd"/>
      <w:r w:rsidRPr="00BC2446">
        <w:rPr>
          <w:rFonts w:ascii="Times New Roman" w:hAnsi="Times New Roman" w:cs="Times New Roman"/>
          <w:sz w:val="24"/>
          <w:szCs w:val="24"/>
        </w:rPr>
        <w:t xml:space="preserve"> Ag. Lab was disked on April 4th, cultivated on May 22, plowed on May 23</w:t>
      </w:r>
      <w:r w:rsidR="0079628E" w:rsidRPr="0079628E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BC2446">
        <w:rPr>
          <w:rFonts w:ascii="Times New Roman" w:hAnsi="Times New Roman" w:cs="Times New Roman"/>
          <w:sz w:val="24"/>
          <w:szCs w:val="24"/>
        </w:rPr>
        <w:t>, incorporated on May 31</w:t>
      </w:r>
      <w:r w:rsidRPr="0079628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79628E">
        <w:rPr>
          <w:rFonts w:ascii="Times New Roman" w:hAnsi="Times New Roman" w:cs="Times New Roman"/>
          <w:sz w:val="24"/>
          <w:szCs w:val="24"/>
        </w:rPr>
        <w:t>,</w:t>
      </w:r>
      <w:r w:rsidRPr="00BC2446">
        <w:rPr>
          <w:rFonts w:ascii="Times New Roman" w:hAnsi="Times New Roman" w:cs="Times New Roman"/>
          <w:sz w:val="24"/>
          <w:szCs w:val="24"/>
        </w:rPr>
        <w:t xml:space="preserve"> and sprayed on June 4th with Outlook at 14 oz. per acre and Prowl H2O at 2 pints per acre. </w:t>
      </w:r>
    </w:p>
    <w:p w14:paraId="7DD38A2C" w14:textId="77777777" w:rsidR="0079628E" w:rsidRPr="00BC2446" w:rsidRDefault="0079628E" w:rsidP="00BC24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F3009C" w14:textId="460C6895" w:rsidR="00BC2446" w:rsidRPr="00BC2446" w:rsidRDefault="00BC2446" w:rsidP="008C4E2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BC2446">
        <w:rPr>
          <w:rFonts w:ascii="Times New Roman" w:hAnsi="Times New Roman" w:cs="Times New Roman"/>
          <w:sz w:val="24"/>
          <w:szCs w:val="24"/>
        </w:rPr>
        <w:t xml:space="preserve">The field at </w:t>
      </w:r>
      <w:r w:rsidR="0079628E" w:rsidRPr="00BC2446">
        <w:rPr>
          <w:rFonts w:ascii="Times New Roman" w:hAnsi="Times New Roman" w:cs="Times New Roman"/>
          <w:sz w:val="24"/>
          <w:szCs w:val="24"/>
        </w:rPr>
        <w:t>Mitchell</w:t>
      </w:r>
      <w:r w:rsidRPr="00BC2446">
        <w:rPr>
          <w:rFonts w:ascii="Times New Roman" w:hAnsi="Times New Roman" w:cs="Times New Roman"/>
          <w:sz w:val="24"/>
          <w:szCs w:val="24"/>
        </w:rPr>
        <w:t xml:space="preserve"> Ag. Lab had enough residual # of N and P in a 36” depth, so no additional N and P were applied.</w:t>
      </w:r>
    </w:p>
    <w:p w14:paraId="7338EF86" w14:textId="461D0FB8" w:rsidR="00BC2446" w:rsidRPr="0037731C" w:rsidRDefault="00BC2446" w:rsidP="008C4E2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BC2446">
        <w:rPr>
          <w:rFonts w:ascii="Times New Roman" w:hAnsi="Times New Roman" w:cs="Times New Roman"/>
          <w:sz w:val="24"/>
          <w:szCs w:val="24"/>
        </w:rPr>
        <w:lastRenderedPageBreak/>
        <w:t xml:space="preserve">The field at Mitchell Ag. lab was irrigated 12 times using 11.5 inches of irrigation. It received an additional 8.13 inches of </w:t>
      </w:r>
      <w:r w:rsidR="0079628E">
        <w:rPr>
          <w:rFonts w:ascii="Times New Roman" w:hAnsi="Times New Roman" w:cs="Times New Roman"/>
          <w:sz w:val="24"/>
          <w:szCs w:val="24"/>
        </w:rPr>
        <w:t xml:space="preserve">precipitation, </w:t>
      </w:r>
      <w:r w:rsidRPr="00BC2446">
        <w:rPr>
          <w:rFonts w:ascii="Times New Roman" w:hAnsi="Times New Roman" w:cs="Times New Roman"/>
          <w:sz w:val="24"/>
          <w:szCs w:val="24"/>
        </w:rPr>
        <w:t>and hail occurred on July 14th. No additional sprays were applied due to the hail.</w:t>
      </w:r>
    </w:p>
    <w:bookmarkEnd w:id="0"/>
    <w:p w14:paraId="7F40BD18" w14:textId="09CEF054" w:rsidR="00CB7AE0" w:rsidRPr="0037731C" w:rsidRDefault="00CB7AE0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75ACD3C1" w14:textId="28E1BD97" w:rsidR="00BF5084" w:rsidRPr="0037731C" w:rsidRDefault="00CB7AE0" w:rsidP="00BF508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7731C">
        <w:rPr>
          <w:rFonts w:ascii="Times New Roman" w:hAnsi="Times New Roman" w:cs="Times New Roman"/>
          <w:b/>
          <w:bCs/>
          <w:sz w:val="24"/>
          <w:szCs w:val="24"/>
        </w:rPr>
        <w:t>Experimental Design</w:t>
      </w:r>
    </w:p>
    <w:p w14:paraId="59B25188" w14:textId="52281DF5" w:rsidR="003A322B" w:rsidRPr="005B0E3C" w:rsidRDefault="003A322B" w:rsidP="003A322B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5B0E3C">
        <w:rPr>
          <w:rFonts w:ascii="Times New Roman" w:hAnsi="Times New Roman" w:cs="Times New Roman"/>
          <w:sz w:val="24"/>
          <w:szCs w:val="24"/>
        </w:rPr>
        <w:t xml:space="preserve">The </w:t>
      </w:r>
      <w:r w:rsidR="0022193D" w:rsidRPr="005B0E3C">
        <w:rPr>
          <w:rFonts w:ascii="Times New Roman" w:hAnsi="Times New Roman" w:cs="Times New Roman"/>
          <w:sz w:val="24"/>
          <w:szCs w:val="24"/>
        </w:rPr>
        <w:t>entries</w:t>
      </w:r>
      <w:r w:rsidRPr="005B0E3C">
        <w:rPr>
          <w:rFonts w:ascii="Times New Roman" w:hAnsi="Times New Roman" w:cs="Times New Roman"/>
          <w:sz w:val="24"/>
          <w:szCs w:val="24"/>
        </w:rPr>
        <w:t xml:space="preserve"> 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were assigned to experimental units using a randomized complete block design with four replications.  Each plot consisted of four 22-foot rows spaced 22 inches apart. The target plant population was 80,000 plants/acre for all market classes except the LRK</w:t>
      </w:r>
      <w:r w:rsidR="00CA7A38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, which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had a target population of 100,000 plants/acre.  The trials were planted with a Hege cone planter.</w:t>
      </w:r>
      <w:r w:rsidR="00AF28D4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</w:t>
      </w:r>
      <w:r w:rsidR="006E2039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At the end of the growing season, a plot </w:t>
      </w:r>
      <w:proofErr w:type="gramStart"/>
      <w:r w:rsidR="006E2039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combine</w:t>
      </w:r>
      <w:proofErr w:type="gramEnd"/>
      <w:r w:rsidR="006E2039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(</w:t>
      </w:r>
      <w:proofErr w:type="spellStart"/>
      <w:r w:rsidR="006E2039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Wintersteiger</w:t>
      </w:r>
      <w:proofErr w:type="spellEnd"/>
      <w:r w:rsidR="006E2039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Classic) was used to harvest </w:t>
      </w:r>
      <w:r w:rsidR="00B8107B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20 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feet of the middle two rows of each plot. </w:t>
      </w:r>
      <w:r w:rsidR="00AF28D4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The v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ariety</w:t>
      </w:r>
      <w:r w:rsidR="00DC7798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/line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trials at </w:t>
      </w:r>
      <w:proofErr w:type="gramStart"/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the </w:t>
      </w:r>
      <w:r w:rsidR="0079628E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Mitchell</w:t>
      </w:r>
      <w:proofErr w:type="gramEnd"/>
      <w:r w:rsidR="0079628E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and </w:t>
      </w:r>
      <w:r w:rsidR="00CB365C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Scottsbluff </w:t>
      </w:r>
      <w:r w:rsidR="00A7325A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Ag. Lab</w:t>
      </w:r>
      <w:r w:rsidR="00DD2C40"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>s</w:t>
      </w:r>
      <w:r w:rsidRPr="005B0E3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 </w:t>
      </w:r>
      <w:r w:rsidRPr="005B0E3C">
        <w:rPr>
          <w:rFonts w:ascii="Times New Roman" w:eastAsia="Times New Roman" w:hAnsi="Times New Roman" w:cs="Times New Roman"/>
          <w:sz w:val="24"/>
          <w:szCs w:val="24"/>
        </w:rPr>
        <w:t xml:space="preserve">were undercut and combined on </w:t>
      </w:r>
      <w:r w:rsidR="0079628E" w:rsidRPr="005B0E3C">
        <w:rPr>
          <w:rFonts w:ascii="Times New Roman" w:eastAsia="Times New Roman" w:hAnsi="Times New Roman" w:cs="Times New Roman"/>
          <w:sz w:val="24"/>
          <w:szCs w:val="24"/>
        </w:rPr>
        <w:t xml:space="preserve">October 1 and 10, </w:t>
      </w:r>
      <w:r w:rsidR="00CB365C" w:rsidRPr="005B0E3C">
        <w:rPr>
          <w:rFonts w:ascii="Times New Roman" w:eastAsia="Times New Roman" w:hAnsi="Times New Roman" w:cs="Times New Roman"/>
          <w:sz w:val="24"/>
          <w:szCs w:val="24"/>
        </w:rPr>
        <w:t>respectively</w:t>
      </w:r>
      <w:r w:rsidRPr="005B0E3C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5D9FD2F0" w14:textId="77777777" w:rsidR="003A322B" w:rsidRPr="0037731C" w:rsidRDefault="003A322B" w:rsidP="007C745F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4057FF2F" w14:textId="75B879D9" w:rsidR="00850BE9" w:rsidRPr="0037731C" w:rsidRDefault="003A322B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37731C">
        <w:rPr>
          <w:rFonts w:ascii="Times New Roman" w:eastAsia="Times New Roman" w:hAnsi="Times New Roman" w:cs="Times New Roman"/>
          <w:b/>
          <w:sz w:val="24"/>
          <w:szCs w:val="24"/>
          <w:lang w:eastAsia="ko-KR"/>
        </w:rPr>
        <w:t>Response Variables</w:t>
      </w:r>
    </w:p>
    <w:p w14:paraId="3E4B79E3" w14:textId="134828EA" w:rsidR="003A322B" w:rsidRPr="0037731C" w:rsidRDefault="00850BE9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Data collected 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>were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ield 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37731C">
        <w:rPr>
          <w:rFonts w:ascii="Times New Roman" w:eastAsia="Times New Roman" w:hAnsi="Times New Roman" w:cs="Times New Roman"/>
          <w:sz w:val="24"/>
          <w:szCs w:val="24"/>
        </w:rPr>
        <w:t>lbs</w:t>
      </w:r>
      <w:proofErr w:type="spellEnd"/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/acre adjusted </w:t>
      </w:r>
      <w:r w:rsidR="00846E3D" w:rsidRPr="0037731C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14%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m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)</w:t>
      </w:r>
      <w:r w:rsidR="00A042BF" w:rsidRPr="0037731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DTF (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ays to flowering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, actual number of days from planting to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when 50% of the plants 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 xml:space="preserve">had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at least on</w:t>
      </w:r>
      <w:r w:rsidR="003F4168" w:rsidRPr="0037731C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flower open</w:t>
      </w:r>
      <w:r w:rsidR="003F4168" w:rsidRPr="0037731C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)</w:t>
      </w:r>
      <w:r w:rsidR="00A042BF" w:rsidRPr="0037731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DTM (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ays to </w:t>
      </w:r>
      <w:r w:rsidR="008B1FD2" w:rsidRPr="0037731C">
        <w:rPr>
          <w:rFonts w:ascii="Times New Roman" w:eastAsia="Times New Roman" w:hAnsi="Times New Roman" w:cs="Times New Roman"/>
          <w:sz w:val="24"/>
          <w:szCs w:val="24"/>
        </w:rPr>
        <w:t xml:space="preserve">harvest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maturity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C249A" w:rsidRPr="0037731C">
        <w:rPr>
          <w:rFonts w:ascii="Times New Roman" w:eastAsia="Times New Roman" w:hAnsi="Times New Roman" w:cs="Times New Roman"/>
          <w:sz w:val="24"/>
          <w:szCs w:val="24"/>
        </w:rPr>
        <w:t>exact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 xml:space="preserve">number of 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days from planting to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when 80% of the plants 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ready to be harvested)</w:t>
      </w:r>
      <w:r w:rsidR="00A042BF" w:rsidRPr="0037731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100-seed </w:t>
      </w:r>
      <w:r w:rsidR="00CE45F7" w:rsidRPr="0037731C">
        <w:rPr>
          <w:rFonts w:ascii="Times New Roman" w:eastAsia="Times New Roman" w:hAnsi="Times New Roman" w:cs="Times New Roman"/>
          <w:sz w:val="24"/>
          <w:szCs w:val="24"/>
        </w:rPr>
        <w:t xml:space="preserve">counts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(weight of 100 seeds</w:t>
      </w:r>
      <w:r w:rsidR="00CE45F7" w:rsidRPr="0037731C">
        <w:rPr>
          <w:rFonts w:ascii="Times New Roman" w:eastAsia="Times New Roman" w:hAnsi="Times New Roman" w:cs="Times New Roman"/>
          <w:sz w:val="24"/>
          <w:szCs w:val="24"/>
        </w:rPr>
        <w:t xml:space="preserve"> in grams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adjusted </w:t>
      </w:r>
      <w:r w:rsidR="00846E3D" w:rsidRPr="0037731C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14%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m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="00A042BF" w:rsidRPr="0037731C">
        <w:rPr>
          <w:rFonts w:ascii="Times New Roman" w:eastAsia="Times New Roman" w:hAnsi="Times New Roman" w:cs="Times New Roman"/>
          <w:sz w:val="24"/>
          <w:szCs w:val="24"/>
        </w:rPr>
        <w:t>),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t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est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w</w:t>
      </w:r>
      <w:r w:rsidR="001E563D" w:rsidRPr="0037731C">
        <w:rPr>
          <w:rFonts w:ascii="Times New Roman" w:eastAsia="Times New Roman" w:hAnsi="Times New Roman" w:cs="Times New Roman"/>
          <w:sz w:val="24"/>
          <w:szCs w:val="24"/>
        </w:rPr>
        <w:t xml:space="preserve">eight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37731C">
        <w:rPr>
          <w:rFonts w:ascii="Times New Roman" w:eastAsia="Times New Roman" w:hAnsi="Times New Roman" w:cs="Times New Roman"/>
          <w:sz w:val="24"/>
          <w:szCs w:val="24"/>
        </w:rPr>
        <w:t>lbs</w:t>
      </w:r>
      <w:proofErr w:type="spellEnd"/>
      <w:r w:rsidRPr="0037731C">
        <w:rPr>
          <w:rFonts w:ascii="Times New Roman" w:eastAsia="Times New Roman" w:hAnsi="Times New Roman" w:cs="Times New Roman"/>
          <w:sz w:val="24"/>
          <w:szCs w:val="24"/>
        </w:rPr>
        <w:t>/bushel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 adjusted to 14%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m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oisture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)</w:t>
      </w:r>
      <w:r w:rsidR="00813A65" w:rsidRPr="0037731C">
        <w:rPr>
          <w:rFonts w:ascii="Times New Roman" w:eastAsia="Times New Roman" w:hAnsi="Times New Roman" w:cs="Times New Roman"/>
          <w:sz w:val="24"/>
          <w:szCs w:val="24"/>
        </w:rPr>
        <w:t>, and growth habit (1= determinate upright; 2a= indeterminate upright short vine; 2b= indeterminate upright long vine; 3a= indeterminate prostrate short vine</w:t>
      </w:r>
      <w:r w:rsidR="00C6002F" w:rsidRPr="0037731C">
        <w:rPr>
          <w:rFonts w:ascii="Times New Roman" w:eastAsia="Times New Roman" w:hAnsi="Times New Roman" w:cs="Times New Roman"/>
          <w:sz w:val="24"/>
          <w:szCs w:val="24"/>
        </w:rPr>
        <w:t>; 3b= indeterminate prostrate long vine</w:t>
      </w:r>
      <w:r w:rsidR="00813A65" w:rsidRPr="0037731C">
        <w:rPr>
          <w:rFonts w:ascii="Times New Roman" w:eastAsia="Times New Roman" w:hAnsi="Times New Roman" w:cs="Times New Roman"/>
          <w:sz w:val="24"/>
          <w:szCs w:val="24"/>
        </w:rPr>
        <w:t>)</w:t>
      </w:r>
      <w:r w:rsidR="002F6AC1" w:rsidRPr="0037731C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2F6AC1" w:rsidRPr="0037731C">
        <w:rPr>
          <w:rFonts w:ascii="Times New Roman" w:eastAsia="Times New Roman" w:hAnsi="Times New Roman" w:cs="Times New Roman"/>
          <w:sz w:val="24"/>
          <w:szCs w:val="24"/>
        </w:rPr>
        <w:t>plant height in inches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FC5F72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6DEE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0071" w:rsidRPr="0037731C">
        <w:rPr>
          <w:rFonts w:ascii="Times New Roman" w:eastAsia="Times New Roman" w:hAnsi="Times New Roman" w:cs="Times New Roman"/>
          <w:sz w:val="24"/>
          <w:szCs w:val="24"/>
        </w:rPr>
        <w:t>Results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2B0A" w:rsidRPr="0037731C">
        <w:rPr>
          <w:rFonts w:ascii="Times New Roman" w:eastAsia="Times New Roman" w:hAnsi="Times New Roman" w:cs="Times New Roman"/>
          <w:sz w:val="24"/>
          <w:szCs w:val="24"/>
        </w:rPr>
        <w:t>are</w:t>
      </w:r>
      <w:r w:rsidR="002F6AC1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presented in Table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1 to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1</w:t>
      </w:r>
      <w:r w:rsidR="00AA571B">
        <w:rPr>
          <w:rFonts w:ascii="Times New Roman" w:eastAsia="Times New Roman" w:hAnsi="Times New Roman" w:cs="Times New Roman"/>
          <w:sz w:val="24"/>
          <w:szCs w:val="24"/>
        </w:rPr>
        <w:t>2</w:t>
      </w:r>
      <w:r w:rsidR="0004426B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708DA2E1" w14:textId="77777777" w:rsidR="003A322B" w:rsidRPr="0037731C" w:rsidRDefault="003A322B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4EC934E4" w14:textId="5CA9DA0E" w:rsidR="003A322B" w:rsidRPr="0037731C" w:rsidRDefault="003A322B" w:rsidP="008A1A43">
      <w:pPr>
        <w:pStyle w:val="NoSpacing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b/>
          <w:sz w:val="24"/>
          <w:szCs w:val="24"/>
        </w:rPr>
        <w:t>Statistical Analysis</w:t>
      </w:r>
    </w:p>
    <w:p w14:paraId="698CC1E8" w14:textId="1AB2B88A" w:rsidR="005C76C2" w:rsidRPr="0037731C" w:rsidRDefault="007C745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  <w:lang w:eastAsia="ko-KR"/>
        </w:rPr>
        <w:t xml:space="preserve">Data </w:t>
      </w:r>
      <w:r w:rsidR="009E46C8" w:rsidRPr="0037731C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="008A1A43" w:rsidRPr="0037731C">
        <w:rPr>
          <w:rFonts w:ascii="Times New Roman" w:eastAsia="Times New Roman" w:hAnsi="Times New Roman" w:cs="Times New Roman"/>
          <w:sz w:val="24"/>
          <w:szCs w:val="24"/>
        </w:rPr>
        <w:t xml:space="preserve">analyzed using PROC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MIXED </w:t>
      </w:r>
      <w:r w:rsidR="008A1A43" w:rsidRPr="0037731C">
        <w:rPr>
          <w:rFonts w:ascii="Times New Roman" w:eastAsia="Times New Roman" w:hAnsi="Times New Roman" w:cs="Times New Roman"/>
          <w:sz w:val="24"/>
          <w:szCs w:val="24"/>
        </w:rPr>
        <w:t>(SAS, 2004)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1A43" w:rsidRPr="0037731C">
        <w:rPr>
          <w:rFonts w:ascii="Times New Roman" w:eastAsia="Times New Roman" w:hAnsi="Times New Roman" w:cs="Times New Roman"/>
          <w:sz w:val="24"/>
          <w:szCs w:val="24"/>
        </w:rPr>
        <w:t xml:space="preserve"> Means were separated using </w:t>
      </w:r>
      <w:r w:rsidR="00486DEE" w:rsidRPr="0037731C">
        <w:rPr>
          <w:rFonts w:ascii="Times New Roman" w:eastAsia="Times New Roman" w:hAnsi="Times New Roman" w:cs="Times New Roman"/>
          <w:sz w:val="24"/>
          <w:szCs w:val="24"/>
        </w:rPr>
        <w:t>an</w:t>
      </w:r>
      <w:r w:rsidR="008A1A43" w:rsidRPr="0037731C">
        <w:rPr>
          <w:rFonts w:ascii="Times New Roman" w:eastAsia="Times New Roman" w:hAnsi="Times New Roman" w:cs="Times New Roman"/>
          <w:sz w:val="24"/>
          <w:szCs w:val="24"/>
        </w:rPr>
        <w:t xml:space="preserve"> F-protected LSD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1A43" w:rsidRPr="0037731C">
        <w:rPr>
          <w:rFonts w:ascii="Times New Roman" w:eastAsia="Times New Roman" w:hAnsi="Times New Roman" w:cs="Times New Roman"/>
          <w:sz w:val="24"/>
          <w:szCs w:val="24"/>
        </w:rPr>
        <w:t xml:space="preserve"> All tests were considered significant at </w:t>
      </w:r>
      <w:r w:rsidR="008A1A43" w:rsidRPr="0037731C">
        <w:rPr>
          <w:rFonts w:ascii="Times New Roman" w:eastAsia="Times New Roman" w:hAnsi="Times New Roman" w:cs="Times New Roman"/>
          <w:i/>
          <w:sz w:val="24"/>
          <w:szCs w:val="24"/>
        </w:rPr>
        <w:t xml:space="preserve">P </w:t>
      </w:r>
      <w:r w:rsidR="008A1A43" w:rsidRPr="0037731C">
        <w:rPr>
          <w:rFonts w:ascii="Times New Roman" w:eastAsia="Times New Roman" w:hAnsi="Times New Roman" w:cs="Times New Roman"/>
          <w:sz w:val="24"/>
          <w:szCs w:val="24"/>
        </w:rPr>
        <w:t>≤ 0.05.</w:t>
      </w:r>
      <w:r w:rsidR="005C76C2" w:rsidRPr="0037731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9C8D727" w14:textId="77777777" w:rsidR="005C76C2" w:rsidRPr="0037731C" w:rsidRDefault="005C76C2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0DFA913B" w14:textId="4256F6BB" w:rsidR="008A1A43" w:rsidRPr="0037731C" w:rsidRDefault="00C754CF" w:rsidP="008C4E2E">
      <w:pPr>
        <w:pStyle w:val="NoSpacing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>T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he GRAND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MEAN (bottom of each table) </w:t>
      </w:r>
      <w:r w:rsidR="006E2039" w:rsidRPr="0037731C">
        <w:rPr>
          <w:rFonts w:ascii="Times New Roman" w:eastAsia="Times New Roman" w:hAnsi="Times New Roman" w:cs="Times New Roman"/>
          <w:sz w:val="24"/>
          <w:szCs w:val="24"/>
        </w:rPr>
        <w:t xml:space="preserve">refers to 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D0071" w:rsidRPr="0037731C">
        <w:rPr>
          <w:rFonts w:ascii="Times New Roman" w:eastAsia="Times New Roman" w:hAnsi="Times New Roman" w:cs="Times New Roman"/>
          <w:sz w:val="24"/>
          <w:szCs w:val="24"/>
        </w:rPr>
        <w:t xml:space="preserve">average 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of the experiment.  </w:t>
      </w:r>
      <w:r w:rsidR="00896C86" w:rsidRPr="0037731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c</w:t>
      </w:r>
      <w:r w:rsidR="00896C86" w:rsidRPr="0037731C">
        <w:rPr>
          <w:rFonts w:ascii="Times New Roman" w:eastAsia="Times New Roman" w:hAnsi="Times New Roman" w:cs="Times New Roman"/>
          <w:sz w:val="24"/>
          <w:szCs w:val="24"/>
        </w:rPr>
        <w:t xml:space="preserve">oefficient of </w:t>
      </w:r>
      <w:r w:rsidR="00DD2C40" w:rsidRPr="0037731C">
        <w:rPr>
          <w:rFonts w:ascii="Times New Roman" w:eastAsia="Times New Roman" w:hAnsi="Times New Roman" w:cs="Times New Roman"/>
          <w:sz w:val="24"/>
          <w:szCs w:val="24"/>
        </w:rPr>
        <w:t>v</w:t>
      </w:r>
      <w:r w:rsidR="00896C86" w:rsidRPr="0037731C">
        <w:rPr>
          <w:rFonts w:ascii="Times New Roman" w:eastAsia="Times New Roman" w:hAnsi="Times New Roman" w:cs="Times New Roman"/>
          <w:sz w:val="24"/>
          <w:szCs w:val="24"/>
        </w:rPr>
        <w:t>ariation</w:t>
      </w:r>
      <w:r w:rsidR="005B0E3C">
        <w:rPr>
          <w:rFonts w:ascii="Times New Roman" w:eastAsia="Times New Roman" w:hAnsi="Times New Roman" w:cs="Times New Roman"/>
          <w:sz w:val="24"/>
          <w:szCs w:val="24"/>
        </w:rPr>
        <w:t xml:space="preserve"> (CV%) quantifies experimental variability; large CVs indicate that substantial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 variation cannot be attributed to differences among </w:t>
      </w:r>
      <w:r w:rsidR="0022193D" w:rsidRPr="0037731C">
        <w:rPr>
          <w:rFonts w:ascii="Times New Roman" w:eastAsia="Times New Roman" w:hAnsi="Times New Roman" w:cs="Times New Roman"/>
          <w:sz w:val="24"/>
          <w:szCs w:val="24"/>
        </w:rPr>
        <w:t>entries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.  The LSD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(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Least </w:t>
      </w:r>
      <w:r w:rsidR="005B0E3C">
        <w:rPr>
          <w:rFonts w:ascii="Times New Roman" w:eastAsia="Times New Roman" w:hAnsi="Times New Roman" w:cs="Times New Roman"/>
          <w:sz w:val="24"/>
          <w:szCs w:val="24"/>
        </w:rPr>
        <w:t>Significant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 Difference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) was used to evaluate differences among entries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.  If the difference between two </w:t>
      </w:r>
      <w:r w:rsidR="0022193D" w:rsidRPr="0037731C">
        <w:rPr>
          <w:rFonts w:ascii="Times New Roman" w:eastAsia="Times New Roman" w:hAnsi="Times New Roman" w:cs="Times New Roman"/>
          <w:sz w:val="24"/>
          <w:szCs w:val="24"/>
        </w:rPr>
        <w:t xml:space="preserve">entries 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exceeds the LSD </w:t>
      </w:r>
      <w:r w:rsidR="005B0E3C">
        <w:rPr>
          <w:rFonts w:ascii="Times New Roman" w:eastAsia="Times New Roman" w:hAnsi="Times New Roman" w:cs="Times New Roman"/>
          <w:sz w:val="24"/>
          <w:szCs w:val="24"/>
        </w:rPr>
        <w:t>for a particular response variable, the higher value is significantly greater at the 0.05 level of significance (95% confidence</w:t>
      </w:r>
      <w:r w:rsidR="002C4350" w:rsidRPr="0037731C">
        <w:rPr>
          <w:rFonts w:ascii="Times New Roman" w:eastAsia="Times New Roman" w:hAnsi="Times New Roman" w:cs="Times New Roman"/>
          <w:sz w:val="24"/>
          <w:szCs w:val="24"/>
        </w:rPr>
        <w:t>)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4350" w:rsidRPr="0037731C">
        <w:rPr>
          <w:rFonts w:ascii="Times New Roman" w:eastAsia="Times New Roman" w:hAnsi="Times New Roman" w:cs="Times New Roman"/>
          <w:sz w:val="24"/>
          <w:szCs w:val="24"/>
        </w:rPr>
        <w:t>I</w:t>
      </w:r>
      <w:r w:rsidR="009334AD" w:rsidRPr="0037731C">
        <w:rPr>
          <w:rFonts w:ascii="Times New Roman" w:eastAsia="Times New Roman" w:hAnsi="Times New Roman" w:cs="Times New Roman"/>
          <w:sz w:val="24"/>
          <w:szCs w:val="24"/>
        </w:rPr>
        <w:t>f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 the difference </w:t>
      </w:r>
      <w:r w:rsidR="00137090" w:rsidRPr="0037731C">
        <w:rPr>
          <w:rFonts w:ascii="Times New Roman" w:eastAsia="Times New Roman" w:hAnsi="Times New Roman" w:cs="Times New Roman"/>
          <w:sz w:val="24"/>
          <w:szCs w:val="24"/>
        </w:rPr>
        <w:t xml:space="preserve">between two </w:t>
      </w:r>
      <w:r w:rsidR="0022193D" w:rsidRPr="0037731C">
        <w:rPr>
          <w:rFonts w:ascii="Times New Roman" w:eastAsia="Times New Roman" w:hAnsi="Times New Roman" w:cs="Times New Roman"/>
          <w:sz w:val="24"/>
          <w:szCs w:val="24"/>
        </w:rPr>
        <w:t xml:space="preserve">entries </w:t>
      </w:r>
      <w:r w:rsidR="00137090" w:rsidRPr="0037731C">
        <w:rPr>
          <w:rFonts w:ascii="Times New Roman" w:eastAsia="Times New Roman" w:hAnsi="Times New Roman" w:cs="Times New Roman"/>
          <w:sz w:val="24"/>
          <w:szCs w:val="24"/>
        </w:rPr>
        <w:t>is less than the LSD</w:t>
      </w:r>
      <w:r w:rsidR="000F2155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7090" w:rsidRPr="0037731C">
        <w:rPr>
          <w:rFonts w:ascii="Times New Roman" w:eastAsia="Times New Roman" w:hAnsi="Times New Roman" w:cs="Times New Roman"/>
          <w:sz w:val="24"/>
          <w:szCs w:val="24"/>
        </w:rPr>
        <w:t xml:space="preserve">value, the </w:t>
      </w:r>
      <w:r w:rsidR="002C4350" w:rsidRPr="0037731C">
        <w:rPr>
          <w:rFonts w:ascii="Times New Roman" w:eastAsia="Times New Roman" w:hAnsi="Times New Roman" w:cs="Times New Roman"/>
          <w:sz w:val="24"/>
          <w:szCs w:val="24"/>
        </w:rPr>
        <w:t xml:space="preserve">values </w:t>
      </w:r>
      <w:r w:rsidR="00137090" w:rsidRPr="0037731C">
        <w:rPr>
          <w:rFonts w:ascii="Times New Roman" w:eastAsia="Times New Roman" w:hAnsi="Times New Roman" w:cs="Times New Roman"/>
          <w:sz w:val="24"/>
          <w:szCs w:val="24"/>
        </w:rPr>
        <w:t>are considered similar.</w:t>
      </w:r>
    </w:p>
    <w:p w14:paraId="52D8A2A6" w14:textId="4E2C163E" w:rsidR="005C7EE4" w:rsidRPr="0037731C" w:rsidRDefault="00486DEE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F0B13D6" w14:textId="4C810DF4" w:rsidR="005C7EE4" w:rsidRDefault="005C7EE4" w:rsidP="008A1A43">
      <w:pPr>
        <w:pStyle w:val="NoSpacing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b/>
          <w:sz w:val="24"/>
          <w:szCs w:val="24"/>
        </w:rPr>
        <w:t>List of Tables</w:t>
      </w:r>
    </w:p>
    <w:p w14:paraId="59F38DFB" w14:textId="437076AD" w:rsidR="000636DF" w:rsidRDefault="008846EB" w:rsidP="008A1A43">
      <w:pPr>
        <w:pStyle w:val="NoSpacing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846EB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Light Red Kidney, Black, Navy, Cranberry, Other, and Yellow Variety Trials at the Scottsbluff Ag. Lab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were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not harvested because of the </w:t>
      </w:r>
      <w:r w:rsidR="000636DF">
        <w:rPr>
          <w:rFonts w:ascii="Times New Roman" w:eastAsia="Times New Roman" w:hAnsi="Times New Roman" w:cs="Times New Roman"/>
          <w:bCs/>
          <w:sz w:val="24"/>
          <w:szCs w:val="24"/>
        </w:rPr>
        <w:t>hailstorm.</w:t>
      </w:r>
    </w:p>
    <w:p w14:paraId="2C72870A" w14:textId="50474A20" w:rsidR="008846EB" w:rsidRPr="008846EB" w:rsidRDefault="008846EB" w:rsidP="008A1A43">
      <w:pPr>
        <w:pStyle w:val="NoSpacing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690768C5" w14:textId="4C4D25E8" w:rsidR="0021731F" w:rsidRPr="0037731C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>Table</w:t>
      </w:r>
      <w:r w:rsidR="000604D8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1.</w:t>
      </w:r>
      <w:r w:rsidR="008728FB"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 Great Northern Variety Trial </w:t>
      </w:r>
      <w:r w:rsidR="00426851" w:rsidRPr="0037731C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Scottsbluff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013085" w14:textId="04C62929" w:rsidR="005C7EE4" w:rsidRPr="0037731C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able 2.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="008728FB" w:rsidRPr="0037731C"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8728FB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7EE4" w:rsidRPr="0037731C">
        <w:rPr>
          <w:rFonts w:ascii="Times New Roman" w:eastAsia="Times New Roman" w:hAnsi="Times New Roman" w:cs="Times New Roman"/>
          <w:sz w:val="24"/>
          <w:szCs w:val="24"/>
        </w:rPr>
        <w:t>Great Northern Variety Trial</w:t>
      </w:r>
      <w:r w:rsidR="008728FB" w:rsidRPr="0037731C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005C7EE4" w:rsidRPr="0037731C">
        <w:rPr>
          <w:rFonts w:ascii="Times New Roman" w:eastAsia="Times New Roman" w:hAnsi="Times New Roman" w:cs="Times New Roman"/>
          <w:sz w:val="24"/>
          <w:szCs w:val="24"/>
        </w:rPr>
        <w:t xml:space="preserve">Mitchell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5C7EE4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3551ADE" w14:textId="61D8A06C" w:rsidR="0021731F" w:rsidRPr="0037731C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 Pinto Variety Trial </w:t>
      </w:r>
      <w:r w:rsidR="00426851" w:rsidRPr="0037731C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Scottsbluff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807488" w14:textId="65A04A24" w:rsidR="001F0787" w:rsidRPr="0037731C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>Table 4</w:t>
      </w:r>
      <w:r w:rsidR="00942028"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Pinto Variety Trial </w:t>
      </w:r>
      <w:r w:rsidR="00C04A83" w:rsidRPr="0037731C">
        <w:rPr>
          <w:rFonts w:ascii="Times New Roman" w:eastAsia="Times New Roman" w:hAnsi="Times New Roman" w:cs="Times New Roman"/>
          <w:sz w:val="24"/>
          <w:szCs w:val="24"/>
        </w:rPr>
        <w:t>-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4D3B" w:rsidRPr="0037731C">
        <w:rPr>
          <w:rFonts w:ascii="Times New Roman" w:eastAsia="Times New Roman" w:hAnsi="Times New Roman" w:cs="Times New Roman"/>
          <w:sz w:val="24"/>
          <w:szCs w:val="24"/>
        </w:rPr>
        <w:t xml:space="preserve">Mitchell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68FA4A6" w14:textId="65559F9A" w:rsidR="005C7EE4" w:rsidRPr="0037731C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Slow Darkening Pinto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Variety Trial </w:t>
      </w:r>
      <w:r w:rsidR="00426851" w:rsidRPr="0037731C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Scottsbluff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942028" w:rsidRPr="0037731C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776F425" w14:textId="05D1CFB2" w:rsidR="0021731F" w:rsidRPr="0037731C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able 6.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Slow Darkening Pinto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Variety Trial - Mitchell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52BB46" w14:textId="29C04B81" w:rsidR="0021731F" w:rsidRPr="0037731C" w:rsidRDefault="0021731F" w:rsidP="0021731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614417" w:rsidRPr="0037731C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  <w:t>20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 xml:space="preserve">25 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 xml:space="preserve">Light Red Kidney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Variety Trial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 xml:space="preserve">Mitchell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1D762C" w14:textId="58B30B3A" w:rsidR="0021731F" w:rsidRPr="0037731C" w:rsidRDefault="005C7EE4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able </w:t>
      </w:r>
      <w:r w:rsidR="00614417" w:rsidRPr="0037731C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942028"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" w:name="_Hlk57559664"/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21731F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Black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Variety Trial </w:t>
      </w:r>
      <w:r w:rsidR="002C4350" w:rsidRPr="0037731C">
        <w:rPr>
          <w:rFonts w:ascii="Times New Roman" w:eastAsia="Times New Roman" w:hAnsi="Times New Roman" w:cs="Times New Roman"/>
          <w:sz w:val="24"/>
          <w:szCs w:val="24"/>
        </w:rPr>
        <w:t>-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 Mitchell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bookmarkEnd w:id="1"/>
    </w:p>
    <w:p w14:paraId="38D15CD8" w14:textId="5FE59C0B" w:rsidR="005C7EE4" w:rsidRPr="0037731C" w:rsidRDefault="0021731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>Navy Variety Trial</w:t>
      </w:r>
      <w:r w:rsidR="002C4350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- Mitchell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Ag. Lab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B431F49" w14:textId="1F44BBF0" w:rsidR="00CE4E10" w:rsidRPr="0037731C" w:rsidRDefault="00CE4E10" w:rsidP="009D66B2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>Table 1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</w:r>
      <w:r w:rsidR="008B4B5C" w:rsidRPr="0037731C">
        <w:rPr>
          <w:rFonts w:ascii="Times New Roman" w:eastAsia="Times New Roman" w:hAnsi="Times New Roman" w:cs="Times New Roman"/>
          <w:sz w:val="24"/>
          <w:szCs w:val="24"/>
        </w:rPr>
        <w:t>2</w:t>
      </w:r>
      <w:r w:rsidR="00165002">
        <w:rPr>
          <w:rFonts w:ascii="Times New Roman" w:eastAsia="Times New Roman" w:hAnsi="Times New Roman" w:cs="Times New Roman"/>
          <w:sz w:val="24"/>
          <w:szCs w:val="24"/>
        </w:rPr>
        <w:t>0</w:t>
      </w:r>
      <w:r w:rsidR="008B4B5C" w:rsidRPr="0037731C">
        <w:rPr>
          <w:rFonts w:ascii="Times New Roman" w:eastAsia="Times New Roman" w:hAnsi="Times New Roman" w:cs="Times New Roman"/>
          <w:sz w:val="24"/>
          <w:szCs w:val="24"/>
        </w:rPr>
        <w:t>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="008B4B5C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Cranberry</w:t>
      </w:r>
      <w:r w:rsidR="00EE1D65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Variety Trial - Mitchell Ag. Lab.</w:t>
      </w:r>
    </w:p>
    <w:p w14:paraId="22F685CB" w14:textId="2D27FB6F" w:rsidR="00686A9F" w:rsidRPr="0037731C" w:rsidRDefault="00686A9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>Table 1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Others</w:t>
      </w:r>
      <w:r w:rsidR="008B4B5C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Variety Trial - Scottsbluff Ag. Lab.</w:t>
      </w:r>
    </w:p>
    <w:p w14:paraId="01647E4A" w14:textId="40723F87" w:rsidR="00686A9F" w:rsidRPr="0037731C" w:rsidRDefault="00686A9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>Table 1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ab/>
        <w:t>202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6B2">
        <w:rPr>
          <w:rFonts w:ascii="Times New Roman" w:eastAsia="Times New Roman" w:hAnsi="Times New Roman" w:cs="Times New Roman"/>
          <w:sz w:val="24"/>
          <w:szCs w:val="24"/>
        </w:rPr>
        <w:t>Yellow</w:t>
      </w:r>
      <w:r w:rsidR="008B4B5C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Variety Trial – Mitchell Ag. Lab.</w:t>
      </w:r>
    </w:p>
    <w:p w14:paraId="4415370E" w14:textId="7CEDF125" w:rsidR="0021731F" w:rsidRPr="0037731C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4F490935" w14:textId="3FF31E54" w:rsidR="0021731F" w:rsidRPr="0037731C" w:rsidRDefault="0021731F" w:rsidP="008A1A43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14:paraId="60A23B48" w14:textId="31727F0A" w:rsidR="007C745F" w:rsidRPr="0037731C" w:rsidRDefault="003A322B" w:rsidP="008A1A43">
      <w:pPr>
        <w:pStyle w:val="NoSpacing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b/>
          <w:sz w:val="24"/>
          <w:szCs w:val="24"/>
        </w:rPr>
        <w:t>Acknowledgments</w:t>
      </w:r>
    </w:p>
    <w:p w14:paraId="52A79D20" w14:textId="1A508CED" w:rsidR="00C04A83" w:rsidRPr="0037731C" w:rsidRDefault="008B4B5C" w:rsidP="00CC4D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thank</w:t>
      </w:r>
      <w:r w:rsidR="00F84935" w:rsidRPr="0037731C">
        <w:rPr>
          <w:rFonts w:ascii="Times New Roman" w:eastAsia="Times New Roman" w:hAnsi="Times New Roman" w:cs="Times New Roman"/>
          <w:sz w:val="24"/>
          <w:szCs w:val="24"/>
        </w:rPr>
        <w:t xml:space="preserve"> Gene Kizzire</w:t>
      </w:r>
      <w:r w:rsidR="00A7325A" w:rsidRPr="0037731C">
        <w:rPr>
          <w:rFonts w:ascii="Times New Roman" w:eastAsia="Times New Roman" w:hAnsi="Times New Roman" w:cs="Times New Roman"/>
          <w:sz w:val="24"/>
          <w:szCs w:val="24"/>
        </w:rPr>
        <w:t>, his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 team</w:t>
      </w:r>
      <w:r w:rsidR="00C04A83" w:rsidRPr="0037731C">
        <w:rPr>
          <w:rFonts w:ascii="Times New Roman" w:eastAsia="Times New Roman" w:hAnsi="Times New Roman" w:cs="Times New Roman"/>
          <w:sz w:val="24"/>
          <w:szCs w:val="24"/>
        </w:rPr>
        <w:t>,</w:t>
      </w:r>
      <w:r w:rsidR="008319C6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0BE9" w:rsidRPr="0037731C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846E3D" w:rsidRPr="0037731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50BE9" w:rsidRPr="0037731C">
        <w:rPr>
          <w:rFonts w:ascii="Times New Roman" w:eastAsia="Times New Roman" w:hAnsi="Times New Roman" w:cs="Times New Roman"/>
          <w:sz w:val="24"/>
          <w:szCs w:val="24"/>
        </w:rPr>
        <w:t xml:space="preserve">summer </w:t>
      </w:r>
      <w:proofErr w:type="gramStart"/>
      <w:r w:rsidR="00850BE9" w:rsidRPr="0037731C">
        <w:rPr>
          <w:rFonts w:ascii="Times New Roman" w:eastAsia="Times New Roman" w:hAnsi="Times New Roman" w:cs="Times New Roman"/>
          <w:sz w:val="24"/>
          <w:szCs w:val="24"/>
        </w:rPr>
        <w:t>crew</w:t>
      </w:r>
      <w:proofErr w:type="gramEnd"/>
      <w:r w:rsidR="00850BE9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4935" w:rsidRPr="0037731C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 xml:space="preserve">their </w:t>
      </w:r>
      <w:r w:rsidR="00AA571B">
        <w:rPr>
          <w:rFonts w:ascii="Times New Roman" w:eastAsia="Times New Roman" w:hAnsi="Times New Roman" w:cs="Times New Roman"/>
          <w:sz w:val="24"/>
          <w:szCs w:val="24"/>
        </w:rPr>
        <w:t xml:space="preserve">assistance with agronomic management, and we </w:t>
      </w:r>
      <w:r w:rsidRPr="0037731C">
        <w:rPr>
          <w:rFonts w:ascii="Times New Roman" w:eastAsia="Times New Roman" w:hAnsi="Times New Roman" w:cs="Times New Roman"/>
          <w:sz w:val="24"/>
          <w:szCs w:val="24"/>
        </w:rPr>
        <w:t>greatly appreciate the Nebraska Dry Bean Commission's financial support</w:t>
      </w:r>
      <w:r w:rsidR="005C76C2" w:rsidRPr="003773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F84935" w:rsidRPr="003773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59B63F2" w14:textId="77777777" w:rsidR="00C04A83" w:rsidRPr="0037731C" w:rsidRDefault="00C04A83">
      <w:pPr>
        <w:rPr>
          <w:rFonts w:ascii="Times New Roman" w:eastAsia="Times New Roman" w:hAnsi="Times New Roman" w:cs="Times New Roman"/>
          <w:sz w:val="24"/>
          <w:szCs w:val="24"/>
        </w:rPr>
      </w:pPr>
      <w:r w:rsidRPr="0037731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AE1DD98" w14:textId="134E6FF5" w:rsidR="0037731C" w:rsidRDefault="008846EB" w:rsidP="006A4776">
      <w:pPr>
        <w:jc w:val="center"/>
      </w:pPr>
      <w:r w:rsidRPr="008846EB">
        <w:lastRenderedPageBreak/>
        <w:drawing>
          <wp:inline distT="0" distB="0" distL="0" distR="0" wp14:anchorId="074ED9D9" wp14:editId="5477602F">
            <wp:extent cx="5943600" cy="4195445"/>
            <wp:effectExtent l="0" t="0" r="0" b="0"/>
            <wp:docPr id="1733699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457F3" w14:textId="77777777" w:rsidR="009D66B2" w:rsidRDefault="009D66B2" w:rsidP="006A4776">
      <w:pPr>
        <w:jc w:val="center"/>
      </w:pPr>
    </w:p>
    <w:p w14:paraId="318F12BA" w14:textId="77777777" w:rsidR="009D66B2" w:rsidRDefault="009D66B2" w:rsidP="006A4776">
      <w:pPr>
        <w:jc w:val="center"/>
      </w:pPr>
    </w:p>
    <w:p w14:paraId="7A9B54B8" w14:textId="77777777" w:rsidR="009D66B2" w:rsidRDefault="009D66B2" w:rsidP="006A4776">
      <w:pPr>
        <w:jc w:val="center"/>
      </w:pPr>
    </w:p>
    <w:p w14:paraId="1CBF0BDD" w14:textId="77777777" w:rsidR="009D66B2" w:rsidRDefault="009D66B2" w:rsidP="006A4776">
      <w:pPr>
        <w:jc w:val="center"/>
      </w:pPr>
    </w:p>
    <w:p w14:paraId="1B9A2781" w14:textId="77777777" w:rsidR="009D66B2" w:rsidRDefault="009D66B2" w:rsidP="006A4776">
      <w:pPr>
        <w:jc w:val="center"/>
      </w:pPr>
    </w:p>
    <w:p w14:paraId="4BE2B537" w14:textId="77777777" w:rsidR="009D66B2" w:rsidRDefault="009D66B2" w:rsidP="006A4776">
      <w:pPr>
        <w:jc w:val="center"/>
      </w:pPr>
    </w:p>
    <w:p w14:paraId="13ACD8C8" w14:textId="77777777" w:rsidR="009D66B2" w:rsidRDefault="009D66B2" w:rsidP="006A4776">
      <w:pPr>
        <w:jc w:val="center"/>
      </w:pPr>
    </w:p>
    <w:p w14:paraId="075BC61A" w14:textId="77777777" w:rsidR="009D66B2" w:rsidRDefault="009D66B2" w:rsidP="006A4776">
      <w:pPr>
        <w:jc w:val="center"/>
      </w:pPr>
    </w:p>
    <w:p w14:paraId="29AD75C7" w14:textId="77777777" w:rsidR="009D66B2" w:rsidRDefault="009D66B2" w:rsidP="006A4776">
      <w:pPr>
        <w:jc w:val="center"/>
      </w:pPr>
    </w:p>
    <w:p w14:paraId="60A9BA2C" w14:textId="77777777" w:rsidR="009D66B2" w:rsidRDefault="009D66B2" w:rsidP="006A4776">
      <w:pPr>
        <w:jc w:val="center"/>
      </w:pPr>
    </w:p>
    <w:p w14:paraId="4ED978D7" w14:textId="77777777" w:rsidR="009D66B2" w:rsidRDefault="009D66B2" w:rsidP="006A4776">
      <w:pPr>
        <w:jc w:val="center"/>
      </w:pPr>
    </w:p>
    <w:p w14:paraId="292E3D6F" w14:textId="77777777" w:rsidR="009D66B2" w:rsidRDefault="009D66B2" w:rsidP="006A4776">
      <w:pPr>
        <w:jc w:val="center"/>
      </w:pPr>
    </w:p>
    <w:p w14:paraId="4CCDB8DE" w14:textId="77777777" w:rsidR="009D66B2" w:rsidRDefault="009D66B2" w:rsidP="006A4776">
      <w:pPr>
        <w:jc w:val="center"/>
      </w:pPr>
    </w:p>
    <w:p w14:paraId="47B801D8" w14:textId="77777777" w:rsidR="009D66B2" w:rsidRDefault="009D66B2" w:rsidP="006A4776">
      <w:pPr>
        <w:jc w:val="center"/>
      </w:pPr>
    </w:p>
    <w:p w14:paraId="1770905C" w14:textId="7DA2E7F4" w:rsidR="009D66B2" w:rsidRDefault="008846EB" w:rsidP="006A4776">
      <w:pPr>
        <w:jc w:val="center"/>
      </w:pPr>
      <w:r w:rsidRPr="008846EB">
        <w:lastRenderedPageBreak/>
        <w:drawing>
          <wp:inline distT="0" distB="0" distL="0" distR="0" wp14:anchorId="3D10BC66" wp14:editId="5521DDED">
            <wp:extent cx="5943600" cy="4105275"/>
            <wp:effectExtent l="0" t="0" r="0" b="9525"/>
            <wp:docPr id="791418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5827" w14:textId="77777777" w:rsidR="008846EB" w:rsidRDefault="008846EB" w:rsidP="006A4776">
      <w:pPr>
        <w:jc w:val="center"/>
      </w:pPr>
    </w:p>
    <w:p w14:paraId="0188327B" w14:textId="77777777" w:rsidR="008846EB" w:rsidRDefault="008846EB" w:rsidP="006A4776">
      <w:pPr>
        <w:jc w:val="center"/>
      </w:pPr>
    </w:p>
    <w:p w14:paraId="25ABD706" w14:textId="77777777" w:rsidR="008846EB" w:rsidRDefault="008846EB" w:rsidP="006A4776">
      <w:pPr>
        <w:jc w:val="center"/>
      </w:pPr>
    </w:p>
    <w:p w14:paraId="50C947CD" w14:textId="77777777" w:rsidR="008846EB" w:rsidRDefault="008846EB" w:rsidP="006A4776">
      <w:pPr>
        <w:jc w:val="center"/>
      </w:pPr>
    </w:p>
    <w:p w14:paraId="75C12D0E" w14:textId="77777777" w:rsidR="008846EB" w:rsidRDefault="008846EB" w:rsidP="006A4776">
      <w:pPr>
        <w:jc w:val="center"/>
      </w:pPr>
    </w:p>
    <w:p w14:paraId="5088F126" w14:textId="77777777" w:rsidR="008846EB" w:rsidRDefault="008846EB" w:rsidP="006A4776">
      <w:pPr>
        <w:jc w:val="center"/>
      </w:pPr>
    </w:p>
    <w:p w14:paraId="58F5C115" w14:textId="77777777" w:rsidR="008846EB" w:rsidRDefault="008846EB" w:rsidP="006A4776">
      <w:pPr>
        <w:jc w:val="center"/>
      </w:pPr>
    </w:p>
    <w:p w14:paraId="18FD44F7" w14:textId="77777777" w:rsidR="008846EB" w:rsidRDefault="008846EB" w:rsidP="006A4776">
      <w:pPr>
        <w:jc w:val="center"/>
      </w:pPr>
    </w:p>
    <w:p w14:paraId="3411B9C7" w14:textId="77777777" w:rsidR="008846EB" w:rsidRDefault="008846EB" w:rsidP="006A4776">
      <w:pPr>
        <w:jc w:val="center"/>
      </w:pPr>
    </w:p>
    <w:p w14:paraId="4EDE7869" w14:textId="77777777" w:rsidR="008846EB" w:rsidRDefault="008846EB" w:rsidP="006A4776">
      <w:pPr>
        <w:jc w:val="center"/>
      </w:pPr>
    </w:p>
    <w:p w14:paraId="6519982D" w14:textId="77777777" w:rsidR="008846EB" w:rsidRDefault="008846EB" w:rsidP="006A4776">
      <w:pPr>
        <w:jc w:val="center"/>
      </w:pPr>
    </w:p>
    <w:p w14:paraId="0990E1EA" w14:textId="77777777" w:rsidR="008846EB" w:rsidRDefault="008846EB" w:rsidP="006A4776">
      <w:pPr>
        <w:jc w:val="center"/>
      </w:pPr>
    </w:p>
    <w:p w14:paraId="68B77781" w14:textId="77777777" w:rsidR="008846EB" w:rsidRDefault="008846EB" w:rsidP="006A4776">
      <w:pPr>
        <w:jc w:val="center"/>
      </w:pPr>
    </w:p>
    <w:p w14:paraId="3303B400" w14:textId="77777777" w:rsidR="008846EB" w:rsidRDefault="008846EB" w:rsidP="006A4776">
      <w:pPr>
        <w:jc w:val="center"/>
      </w:pPr>
    </w:p>
    <w:p w14:paraId="6AFFE81D" w14:textId="3C3C9903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6D0C8E2D" wp14:editId="1DCA2F2B">
            <wp:extent cx="5943600" cy="4467860"/>
            <wp:effectExtent l="0" t="0" r="0" b="8890"/>
            <wp:docPr id="17579535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0F331" w14:textId="4C11477D" w:rsidR="009D66B2" w:rsidRDefault="009D66B2" w:rsidP="006A4776">
      <w:pPr>
        <w:jc w:val="center"/>
      </w:pPr>
    </w:p>
    <w:p w14:paraId="042E0F27" w14:textId="77777777" w:rsidR="008846EB" w:rsidRDefault="008846EB" w:rsidP="006A4776">
      <w:pPr>
        <w:jc w:val="center"/>
      </w:pPr>
    </w:p>
    <w:p w14:paraId="17A83CD4" w14:textId="77777777" w:rsidR="008846EB" w:rsidRDefault="008846EB" w:rsidP="006A4776">
      <w:pPr>
        <w:jc w:val="center"/>
      </w:pPr>
    </w:p>
    <w:p w14:paraId="238AF8A2" w14:textId="77777777" w:rsidR="008846EB" w:rsidRDefault="008846EB" w:rsidP="006A4776">
      <w:pPr>
        <w:jc w:val="center"/>
      </w:pPr>
    </w:p>
    <w:p w14:paraId="7E6E6B76" w14:textId="77777777" w:rsidR="008846EB" w:rsidRDefault="008846EB" w:rsidP="006A4776">
      <w:pPr>
        <w:jc w:val="center"/>
      </w:pPr>
    </w:p>
    <w:p w14:paraId="1E7081DD" w14:textId="77777777" w:rsidR="008846EB" w:rsidRDefault="008846EB" w:rsidP="006A4776">
      <w:pPr>
        <w:jc w:val="center"/>
      </w:pPr>
    </w:p>
    <w:p w14:paraId="7CA67DAA" w14:textId="77777777" w:rsidR="008846EB" w:rsidRDefault="008846EB" w:rsidP="006A4776">
      <w:pPr>
        <w:jc w:val="center"/>
      </w:pPr>
    </w:p>
    <w:p w14:paraId="37FAE1F2" w14:textId="77777777" w:rsidR="008846EB" w:rsidRDefault="008846EB" w:rsidP="006A4776">
      <w:pPr>
        <w:jc w:val="center"/>
      </w:pPr>
    </w:p>
    <w:p w14:paraId="50391D5D" w14:textId="77777777" w:rsidR="008846EB" w:rsidRDefault="008846EB" w:rsidP="006A4776">
      <w:pPr>
        <w:jc w:val="center"/>
      </w:pPr>
    </w:p>
    <w:p w14:paraId="39806414" w14:textId="77777777" w:rsidR="008846EB" w:rsidRDefault="008846EB" w:rsidP="006A4776">
      <w:pPr>
        <w:jc w:val="center"/>
      </w:pPr>
    </w:p>
    <w:p w14:paraId="573AC481" w14:textId="77777777" w:rsidR="008846EB" w:rsidRDefault="008846EB" w:rsidP="006A4776">
      <w:pPr>
        <w:jc w:val="center"/>
      </w:pPr>
    </w:p>
    <w:p w14:paraId="58D7C150" w14:textId="77777777" w:rsidR="008846EB" w:rsidRDefault="008846EB" w:rsidP="006A4776">
      <w:pPr>
        <w:jc w:val="center"/>
      </w:pPr>
    </w:p>
    <w:p w14:paraId="2C21DEFF" w14:textId="77777777" w:rsidR="008846EB" w:rsidRDefault="008846EB" w:rsidP="006A4776">
      <w:pPr>
        <w:jc w:val="center"/>
      </w:pPr>
    </w:p>
    <w:p w14:paraId="5A5E19EE" w14:textId="25EC4628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75822B89" wp14:editId="3EFEAE1C">
            <wp:extent cx="5943600" cy="4003040"/>
            <wp:effectExtent l="0" t="0" r="0" b="0"/>
            <wp:docPr id="17401641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13CB1" w14:textId="77777777" w:rsidR="008846EB" w:rsidRDefault="008846EB" w:rsidP="006A4776">
      <w:pPr>
        <w:jc w:val="center"/>
      </w:pPr>
    </w:p>
    <w:p w14:paraId="59501FBF" w14:textId="77777777" w:rsidR="008846EB" w:rsidRDefault="008846EB" w:rsidP="006A4776">
      <w:pPr>
        <w:jc w:val="center"/>
      </w:pPr>
    </w:p>
    <w:p w14:paraId="0C434814" w14:textId="77777777" w:rsidR="008846EB" w:rsidRDefault="008846EB" w:rsidP="006A4776">
      <w:pPr>
        <w:jc w:val="center"/>
      </w:pPr>
    </w:p>
    <w:p w14:paraId="4886C53B" w14:textId="77777777" w:rsidR="008846EB" w:rsidRDefault="008846EB" w:rsidP="006A4776">
      <w:pPr>
        <w:jc w:val="center"/>
      </w:pPr>
    </w:p>
    <w:p w14:paraId="16F343EE" w14:textId="77777777" w:rsidR="008846EB" w:rsidRDefault="008846EB" w:rsidP="006A4776">
      <w:pPr>
        <w:jc w:val="center"/>
      </w:pPr>
    </w:p>
    <w:p w14:paraId="48067ED2" w14:textId="77777777" w:rsidR="008846EB" w:rsidRDefault="008846EB" w:rsidP="006A4776">
      <w:pPr>
        <w:jc w:val="center"/>
      </w:pPr>
    </w:p>
    <w:p w14:paraId="6700CC78" w14:textId="77777777" w:rsidR="008846EB" w:rsidRDefault="008846EB" w:rsidP="006A4776">
      <w:pPr>
        <w:jc w:val="center"/>
      </w:pPr>
    </w:p>
    <w:p w14:paraId="38A5C1E3" w14:textId="77777777" w:rsidR="008846EB" w:rsidRDefault="008846EB" w:rsidP="006A4776">
      <w:pPr>
        <w:jc w:val="center"/>
      </w:pPr>
    </w:p>
    <w:p w14:paraId="46368DB8" w14:textId="77777777" w:rsidR="008846EB" w:rsidRDefault="008846EB" w:rsidP="006A4776">
      <w:pPr>
        <w:jc w:val="center"/>
      </w:pPr>
    </w:p>
    <w:p w14:paraId="11DA871D" w14:textId="77777777" w:rsidR="008846EB" w:rsidRDefault="008846EB" w:rsidP="006A4776">
      <w:pPr>
        <w:jc w:val="center"/>
      </w:pPr>
    </w:p>
    <w:p w14:paraId="0B56DEFD" w14:textId="77777777" w:rsidR="008846EB" w:rsidRDefault="008846EB" w:rsidP="006A4776">
      <w:pPr>
        <w:jc w:val="center"/>
      </w:pPr>
    </w:p>
    <w:p w14:paraId="2CE0E7E0" w14:textId="77777777" w:rsidR="008846EB" w:rsidRDefault="008846EB" w:rsidP="006A4776">
      <w:pPr>
        <w:jc w:val="center"/>
      </w:pPr>
    </w:p>
    <w:p w14:paraId="7F6D0838" w14:textId="77777777" w:rsidR="008846EB" w:rsidRDefault="008846EB" w:rsidP="006A4776">
      <w:pPr>
        <w:jc w:val="center"/>
      </w:pPr>
    </w:p>
    <w:p w14:paraId="1F400B45" w14:textId="77777777" w:rsidR="008846EB" w:rsidRDefault="008846EB" w:rsidP="006A4776">
      <w:pPr>
        <w:jc w:val="center"/>
      </w:pPr>
    </w:p>
    <w:p w14:paraId="64278DE2" w14:textId="2C57CB37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0BF89E85" wp14:editId="0FCE4B75">
            <wp:extent cx="5943600" cy="4442460"/>
            <wp:effectExtent l="0" t="0" r="0" b="0"/>
            <wp:docPr id="197942153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C87D7" w14:textId="77777777" w:rsidR="008846EB" w:rsidRDefault="008846EB" w:rsidP="006A4776">
      <w:pPr>
        <w:jc w:val="center"/>
      </w:pPr>
    </w:p>
    <w:p w14:paraId="16F84791" w14:textId="77777777" w:rsidR="008846EB" w:rsidRDefault="008846EB" w:rsidP="006A4776">
      <w:pPr>
        <w:jc w:val="center"/>
      </w:pPr>
    </w:p>
    <w:p w14:paraId="60DBE37E" w14:textId="77777777" w:rsidR="008846EB" w:rsidRDefault="008846EB" w:rsidP="006A4776">
      <w:pPr>
        <w:jc w:val="center"/>
      </w:pPr>
    </w:p>
    <w:p w14:paraId="70948A0F" w14:textId="77777777" w:rsidR="008846EB" w:rsidRDefault="008846EB" w:rsidP="006A4776">
      <w:pPr>
        <w:jc w:val="center"/>
      </w:pPr>
    </w:p>
    <w:p w14:paraId="3730198E" w14:textId="77777777" w:rsidR="008846EB" w:rsidRDefault="008846EB" w:rsidP="006A4776">
      <w:pPr>
        <w:jc w:val="center"/>
      </w:pPr>
    </w:p>
    <w:p w14:paraId="035FFF45" w14:textId="77777777" w:rsidR="008846EB" w:rsidRDefault="008846EB" w:rsidP="006A4776">
      <w:pPr>
        <w:jc w:val="center"/>
      </w:pPr>
    </w:p>
    <w:p w14:paraId="22347AFA" w14:textId="77777777" w:rsidR="008846EB" w:rsidRDefault="008846EB" w:rsidP="006A4776">
      <w:pPr>
        <w:jc w:val="center"/>
      </w:pPr>
    </w:p>
    <w:p w14:paraId="0E4EDBB9" w14:textId="77777777" w:rsidR="008846EB" w:rsidRDefault="008846EB" w:rsidP="006A4776">
      <w:pPr>
        <w:jc w:val="center"/>
      </w:pPr>
    </w:p>
    <w:p w14:paraId="539681CD" w14:textId="77777777" w:rsidR="008846EB" w:rsidRDefault="008846EB" w:rsidP="006A4776">
      <w:pPr>
        <w:jc w:val="center"/>
      </w:pPr>
    </w:p>
    <w:p w14:paraId="72F22B57" w14:textId="77777777" w:rsidR="008846EB" w:rsidRDefault="008846EB" w:rsidP="006A4776">
      <w:pPr>
        <w:jc w:val="center"/>
      </w:pPr>
    </w:p>
    <w:p w14:paraId="701EDBD7" w14:textId="77777777" w:rsidR="008846EB" w:rsidRDefault="008846EB" w:rsidP="006A4776">
      <w:pPr>
        <w:jc w:val="center"/>
      </w:pPr>
    </w:p>
    <w:p w14:paraId="63662E8C" w14:textId="77777777" w:rsidR="008846EB" w:rsidRDefault="008846EB" w:rsidP="006A4776">
      <w:pPr>
        <w:jc w:val="center"/>
      </w:pPr>
    </w:p>
    <w:p w14:paraId="4DBA116B" w14:textId="77777777" w:rsidR="008846EB" w:rsidRDefault="008846EB" w:rsidP="006A4776">
      <w:pPr>
        <w:jc w:val="center"/>
      </w:pPr>
    </w:p>
    <w:p w14:paraId="5149DCA3" w14:textId="4B6D9B30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54A8BA1F" wp14:editId="1C080DAA">
            <wp:extent cx="5943600" cy="4464050"/>
            <wp:effectExtent l="0" t="0" r="0" b="0"/>
            <wp:docPr id="16972226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8A70A" w14:textId="77777777" w:rsidR="008846EB" w:rsidRDefault="008846EB" w:rsidP="006A4776">
      <w:pPr>
        <w:jc w:val="center"/>
      </w:pPr>
    </w:p>
    <w:p w14:paraId="6419CA9A" w14:textId="77777777" w:rsidR="008846EB" w:rsidRDefault="008846EB" w:rsidP="006A4776">
      <w:pPr>
        <w:jc w:val="center"/>
      </w:pPr>
    </w:p>
    <w:p w14:paraId="2A1FE622" w14:textId="77777777" w:rsidR="008846EB" w:rsidRDefault="008846EB" w:rsidP="006A4776">
      <w:pPr>
        <w:jc w:val="center"/>
      </w:pPr>
    </w:p>
    <w:p w14:paraId="5389F30B" w14:textId="77777777" w:rsidR="008846EB" w:rsidRDefault="008846EB" w:rsidP="006A4776">
      <w:pPr>
        <w:jc w:val="center"/>
      </w:pPr>
    </w:p>
    <w:p w14:paraId="52A5D58D" w14:textId="77777777" w:rsidR="008846EB" w:rsidRDefault="008846EB" w:rsidP="006A4776">
      <w:pPr>
        <w:jc w:val="center"/>
      </w:pPr>
    </w:p>
    <w:p w14:paraId="41970708" w14:textId="77777777" w:rsidR="008846EB" w:rsidRDefault="008846EB" w:rsidP="006A4776">
      <w:pPr>
        <w:jc w:val="center"/>
      </w:pPr>
    </w:p>
    <w:p w14:paraId="3FD67486" w14:textId="77777777" w:rsidR="008846EB" w:rsidRDefault="008846EB" w:rsidP="006A4776">
      <w:pPr>
        <w:jc w:val="center"/>
      </w:pPr>
    </w:p>
    <w:p w14:paraId="55346F3C" w14:textId="77777777" w:rsidR="008846EB" w:rsidRDefault="008846EB" w:rsidP="006A4776">
      <w:pPr>
        <w:jc w:val="center"/>
      </w:pPr>
    </w:p>
    <w:p w14:paraId="1CAF45CE" w14:textId="77777777" w:rsidR="008846EB" w:rsidRDefault="008846EB" w:rsidP="006A4776">
      <w:pPr>
        <w:jc w:val="center"/>
      </w:pPr>
    </w:p>
    <w:p w14:paraId="588E8114" w14:textId="77777777" w:rsidR="008846EB" w:rsidRDefault="008846EB" w:rsidP="006A4776">
      <w:pPr>
        <w:jc w:val="center"/>
      </w:pPr>
    </w:p>
    <w:p w14:paraId="46DB3376" w14:textId="77777777" w:rsidR="008846EB" w:rsidRDefault="008846EB" w:rsidP="006A4776">
      <w:pPr>
        <w:jc w:val="center"/>
      </w:pPr>
    </w:p>
    <w:p w14:paraId="03144EB4" w14:textId="77777777" w:rsidR="008846EB" w:rsidRDefault="008846EB" w:rsidP="006A4776">
      <w:pPr>
        <w:jc w:val="center"/>
      </w:pPr>
    </w:p>
    <w:p w14:paraId="76509433" w14:textId="77777777" w:rsidR="008846EB" w:rsidRDefault="008846EB" w:rsidP="006A4776">
      <w:pPr>
        <w:jc w:val="center"/>
      </w:pPr>
    </w:p>
    <w:p w14:paraId="4F71CC4D" w14:textId="7664A5BD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114B5EAB" wp14:editId="23C92F38">
            <wp:extent cx="5943600" cy="3226435"/>
            <wp:effectExtent l="0" t="0" r="0" b="0"/>
            <wp:docPr id="4398285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11B05" w14:textId="77777777" w:rsidR="008846EB" w:rsidRDefault="008846EB" w:rsidP="006A4776">
      <w:pPr>
        <w:jc w:val="center"/>
      </w:pPr>
    </w:p>
    <w:p w14:paraId="4B58DCD2" w14:textId="77777777" w:rsidR="008846EB" w:rsidRDefault="008846EB" w:rsidP="006A4776">
      <w:pPr>
        <w:jc w:val="center"/>
      </w:pPr>
    </w:p>
    <w:p w14:paraId="5DDB5ACB" w14:textId="77777777" w:rsidR="008846EB" w:rsidRDefault="008846EB" w:rsidP="006A4776">
      <w:pPr>
        <w:jc w:val="center"/>
      </w:pPr>
    </w:p>
    <w:p w14:paraId="54F96C67" w14:textId="77777777" w:rsidR="008846EB" w:rsidRDefault="008846EB" w:rsidP="006A4776">
      <w:pPr>
        <w:jc w:val="center"/>
      </w:pPr>
    </w:p>
    <w:p w14:paraId="7868288D" w14:textId="2D26FCA6" w:rsidR="008846EB" w:rsidRDefault="008846EB" w:rsidP="006A4776">
      <w:pPr>
        <w:jc w:val="center"/>
      </w:pPr>
      <w:r w:rsidRPr="008846EB">
        <w:drawing>
          <wp:inline distT="0" distB="0" distL="0" distR="0" wp14:anchorId="6C3D846F" wp14:editId="1E21F47B">
            <wp:extent cx="5943600" cy="2795270"/>
            <wp:effectExtent l="0" t="0" r="0" b="5080"/>
            <wp:docPr id="14258403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31F8A" w14:textId="77777777" w:rsidR="008846EB" w:rsidRDefault="008846EB" w:rsidP="006A4776">
      <w:pPr>
        <w:jc w:val="center"/>
      </w:pPr>
    </w:p>
    <w:p w14:paraId="5FD980E9" w14:textId="77777777" w:rsidR="008846EB" w:rsidRDefault="008846EB" w:rsidP="006A4776">
      <w:pPr>
        <w:jc w:val="center"/>
      </w:pPr>
    </w:p>
    <w:p w14:paraId="6A947B29" w14:textId="77777777" w:rsidR="008846EB" w:rsidRDefault="008846EB" w:rsidP="006A4776">
      <w:pPr>
        <w:jc w:val="center"/>
      </w:pPr>
    </w:p>
    <w:p w14:paraId="599EE37F" w14:textId="54C6F6F9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6B75C7ED" wp14:editId="79BCDBE7">
            <wp:extent cx="5943600" cy="2390775"/>
            <wp:effectExtent l="0" t="0" r="0" b="9525"/>
            <wp:docPr id="2546547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6CDF0" w14:textId="77777777" w:rsidR="008846EB" w:rsidRDefault="008846EB" w:rsidP="006A4776">
      <w:pPr>
        <w:jc w:val="center"/>
      </w:pPr>
    </w:p>
    <w:p w14:paraId="6F272533" w14:textId="77777777" w:rsidR="008846EB" w:rsidRDefault="008846EB" w:rsidP="006A4776">
      <w:pPr>
        <w:jc w:val="center"/>
      </w:pPr>
    </w:p>
    <w:p w14:paraId="7606910C" w14:textId="77777777" w:rsidR="008846EB" w:rsidRDefault="008846EB" w:rsidP="006A4776">
      <w:pPr>
        <w:jc w:val="center"/>
      </w:pPr>
    </w:p>
    <w:p w14:paraId="0A6FF288" w14:textId="77777777" w:rsidR="008846EB" w:rsidRDefault="008846EB" w:rsidP="006A4776">
      <w:pPr>
        <w:jc w:val="center"/>
      </w:pPr>
    </w:p>
    <w:p w14:paraId="427DEF82" w14:textId="77777777" w:rsidR="008846EB" w:rsidRDefault="008846EB" w:rsidP="006A4776">
      <w:pPr>
        <w:jc w:val="center"/>
      </w:pPr>
    </w:p>
    <w:p w14:paraId="43D96DAA" w14:textId="45DCD330" w:rsidR="008846EB" w:rsidRDefault="008846EB" w:rsidP="006A4776">
      <w:pPr>
        <w:jc w:val="center"/>
      </w:pPr>
      <w:r w:rsidRPr="008846EB">
        <w:drawing>
          <wp:inline distT="0" distB="0" distL="0" distR="0" wp14:anchorId="60612DDA" wp14:editId="239C0B4D">
            <wp:extent cx="5943600" cy="2181860"/>
            <wp:effectExtent l="0" t="0" r="0" b="8890"/>
            <wp:docPr id="15335945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72318" w14:textId="77777777" w:rsidR="008846EB" w:rsidRDefault="008846EB" w:rsidP="006A4776">
      <w:pPr>
        <w:jc w:val="center"/>
      </w:pPr>
    </w:p>
    <w:p w14:paraId="491E0069" w14:textId="77777777" w:rsidR="008846EB" w:rsidRDefault="008846EB" w:rsidP="006A4776">
      <w:pPr>
        <w:jc w:val="center"/>
      </w:pPr>
    </w:p>
    <w:p w14:paraId="40BC7C2B" w14:textId="77777777" w:rsidR="008846EB" w:rsidRDefault="008846EB" w:rsidP="006A4776">
      <w:pPr>
        <w:jc w:val="center"/>
      </w:pPr>
    </w:p>
    <w:p w14:paraId="4D64A032" w14:textId="77777777" w:rsidR="008846EB" w:rsidRDefault="008846EB" w:rsidP="006A4776">
      <w:pPr>
        <w:jc w:val="center"/>
      </w:pPr>
    </w:p>
    <w:p w14:paraId="63CDD99A" w14:textId="77777777" w:rsidR="008846EB" w:rsidRDefault="008846EB" w:rsidP="006A4776">
      <w:pPr>
        <w:jc w:val="center"/>
      </w:pPr>
    </w:p>
    <w:p w14:paraId="0E9E2C9E" w14:textId="77777777" w:rsidR="008846EB" w:rsidRDefault="008846EB" w:rsidP="006A4776">
      <w:pPr>
        <w:jc w:val="center"/>
      </w:pPr>
    </w:p>
    <w:p w14:paraId="74CA3298" w14:textId="77777777" w:rsidR="008846EB" w:rsidRDefault="008846EB" w:rsidP="006A4776">
      <w:pPr>
        <w:jc w:val="center"/>
      </w:pPr>
    </w:p>
    <w:p w14:paraId="0A9CF8AA" w14:textId="00B6805E" w:rsidR="008846EB" w:rsidRDefault="008846EB" w:rsidP="006A4776">
      <w:pPr>
        <w:jc w:val="center"/>
      </w:pPr>
      <w:r w:rsidRPr="008846EB">
        <w:lastRenderedPageBreak/>
        <w:drawing>
          <wp:inline distT="0" distB="0" distL="0" distR="0" wp14:anchorId="781F37BC" wp14:editId="63517E26">
            <wp:extent cx="5943600" cy="1913255"/>
            <wp:effectExtent l="0" t="0" r="0" b="0"/>
            <wp:docPr id="28087433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AE4F4" w14:textId="77777777" w:rsidR="008846EB" w:rsidRDefault="008846EB" w:rsidP="006A4776">
      <w:pPr>
        <w:jc w:val="center"/>
      </w:pPr>
    </w:p>
    <w:p w14:paraId="13759282" w14:textId="77777777" w:rsidR="008846EB" w:rsidRDefault="008846EB" w:rsidP="006A4776">
      <w:pPr>
        <w:jc w:val="center"/>
      </w:pPr>
    </w:p>
    <w:p w14:paraId="3FC8D76C" w14:textId="77777777" w:rsidR="008846EB" w:rsidRDefault="008846EB" w:rsidP="006A4776">
      <w:pPr>
        <w:jc w:val="center"/>
      </w:pPr>
    </w:p>
    <w:p w14:paraId="0A35295E" w14:textId="77777777" w:rsidR="008846EB" w:rsidRDefault="008846EB" w:rsidP="006A4776">
      <w:pPr>
        <w:jc w:val="center"/>
      </w:pPr>
    </w:p>
    <w:p w14:paraId="49DA293A" w14:textId="0C1B6FEA" w:rsidR="008846EB" w:rsidRDefault="008846EB" w:rsidP="006A4776">
      <w:pPr>
        <w:jc w:val="center"/>
      </w:pPr>
      <w:r w:rsidRPr="008846EB">
        <w:drawing>
          <wp:inline distT="0" distB="0" distL="0" distR="0" wp14:anchorId="2EB4B2FB" wp14:editId="03ED95DB">
            <wp:extent cx="5943600" cy="3178175"/>
            <wp:effectExtent l="0" t="0" r="0" b="3175"/>
            <wp:docPr id="73387950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46EB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F14B1" w14:textId="77777777" w:rsidR="00D773B9" w:rsidRDefault="00D773B9" w:rsidP="00B44905">
      <w:pPr>
        <w:spacing w:after="0" w:line="240" w:lineRule="auto"/>
      </w:pPr>
      <w:r>
        <w:separator/>
      </w:r>
    </w:p>
  </w:endnote>
  <w:endnote w:type="continuationSeparator" w:id="0">
    <w:p w14:paraId="66E2102E" w14:textId="77777777" w:rsidR="00D773B9" w:rsidRDefault="00D773B9" w:rsidP="00B44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23989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DB4F0" w14:textId="5F8C2123" w:rsidR="00B83317" w:rsidRDefault="00B833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ADE829" w14:textId="77777777" w:rsidR="00B83317" w:rsidRDefault="00B833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7B0CB" w14:textId="77777777" w:rsidR="00D773B9" w:rsidRDefault="00D773B9" w:rsidP="00B44905">
      <w:pPr>
        <w:spacing w:after="0" w:line="240" w:lineRule="auto"/>
      </w:pPr>
      <w:r>
        <w:separator/>
      </w:r>
    </w:p>
  </w:footnote>
  <w:footnote w:type="continuationSeparator" w:id="0">
    <w:p w14:paraId="042A4EFB" w14:textId="77777777" w:rsidR="00D773B9" w:rsidRDefault="00D773B9" w:rsidP="00B449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zA2szQ3szAzMDVT0lEKTi0uzszPAykwrgUAfC6bhSwAAAA="/>
  </w:docVars>
  <w:rsids>
    <w:rsidRoot w:val="00187ADC"/>
    <w:rsid w:val="0000202A"/>
    <w:rsid w:val="00004CFE"/>
    <w:rsid w:val="000144BB"/>
    <w:rsid w:val="00020234"/>
    <w:rsid w:val="00027693"/>
    <w:rsid w:val="00033758"/>
    <w:rsid w:val="000342EF"/>
    <w:rsid w:val="00040A4A"/>
    <w:rsid w:val="0004426B"/>
    <w:rsid w:val="00046D4A"/>
    <w:rsid w:val="000539AE"/>
    <w:rsid w:val="000601DF"/>
    <w:rsid w:val="000604D8"/>
    <w:rsid w:val="000636DF"/>
    <w:rsid w:val="00064571"/>
    <w:rsid w:val="000647D8"/>
    <w:rsid w:val="00090743"/>
    <w:rsid w:val="00093E1B"/>
    <w:rsid w:val="000A0777"/>
    <w:rsid w:val="000A13B6"/>
    <w:rsid w:val="000A1C4C"/>
    <w:rsid w:val="000A4A01"/>
    <w:rsid w:val="000A537B"/>
    <w:rsid w:val="000B3286"/>
    <w:rsid w:val="000B788C"/>
    <w:rsid w:val="000D1B9A"/>
    <w:rsid w:val="000E646D"/>
    <w:rsid w:val="000F2155"/>
    <w:rsid w:val="00100788"/>
    <w:rsid w:val="0011474A"/>
    <w:rsid w:val="00137090"/>
    <w:rsid w:val="00142D9B"/>
    <w:rsid w:val="0015356A"/>
    <w:rsid w:val="00165002"/>
    <w:rsid w:val="00187ADC"/>
    <w:rsid w:val="001A7CD2"/>
    <w:rsid w:val="001B2B0A"/>
    <w:rsid w:val="001D0071"/>
    <w:rsid w:val="001E563D"/>
    <w:rsid w:val="001F0787"/>
    <w:rsid w:val="001F6771"/>
    <w:rsid w:val="0021731F"/>
    <w:rsid w:val="0022193D"/>
    <w:rsid w:val="002240F6"/>
    <w:rsid w:val="00225797"/>
    <w:rsid w:val="002363FC"/>
    <w:rsid w:val="00243EC2"/>
    <w:rsid w:val="002464C2"/>
    <w:rsid w:val="00254295"/>
    <w:rsid w:val="00260F8D"/>
    <w:rsid w:val="00277042"/>
    <w:rsid w:val="00282C8C"/>
    <w:rsid w:val="002B1877"/>
    <w:rsid w:val="002C4350"/>
    <w:rsid w:val="002E405A"/>
    <w:rsid w:val="002E4DD9"/>
    <w:rsid w:val="002E6CCD"/>
    <w:rsid w:val="002F4B86"/>
    <w:rsid w:val="002F6AC1"/>
    <w:rsid w:val="00300E34"/>
    <w:rsid w:val="00305573"/>
    <w:rsid w:val="00315F4C"/>
    <w:rsid w:val="00320F20"/>
    <w:rsid w:val="0033272B"/>
    <w:rsid w:val="003523D4"/>
    <w:rsid w:val="00352934"/>
    <w:rsid w:val="0037731C"/>
    <w:rsid w:val="00380EFA"/>
    <w:rsid w:val="003A2B7E"/>
    <w:rsid w:val="003A322B"/>
    <w:rsid w:val="003A5833"/>
    <w:rsid w:val="003A5B45"/>
    <w:rsid w:val="003C35BA"/>
    <w:rsid w:val="003D1641"/>
    <w:rsid w:val="003F4168"/>
    <w:rsid w:val="0040576F"/>
    <w:rsid w:val="00410DA0"/>
    <w:rsid w:val="00426851"/>
    <w:rsid w:val="00445178"/>
    <w:rsid w:val="00445971"/>
    <w:rsid w:val="00457143"/>
    <w:rsid w:val="00486DEE"/>
    <w:rsid w:val="004B0E9E"/>
    <w:rsid w:val="004C249A"/>
    <w:rsid w:val="004C4EF3"/>
    <w:rsid w:val="004F68D9"/>
    <w:rsid w:val="004F6AD1"/>
    <w:rsid w:val="0052561B"/>
    <w:rsid w:val="005272C7"/>
    <w:rsid w:val="00537811"/>
    <w:rsid w:val="00543631"/>
    <w:rsid w:val="00544447"/>
    <w:rsid w:val="0055045D"/>
    <w:rsid w:val="00572CCB"/>
    <w:rsid w:val="00593F0D"/>
    <w:rsid w:val="005A5926"/>
    <w:rsid w:val="005A7733"/>
    <w:rsid w:val="005B0E3C"/>
    <w:rsid w:val="005B44FF"/>
    <w:rsid w:val="005C76C2"/>
    <w:rsid w:val="005C7EE4"/>
    <w:rsid w:val="005E72B3"/>
    <w:rsid w:val="005E7DF3"/>
    <w:rsid w:val="00612561"/>
    <w:rsid w:val="006137E5"/>
    <w:rsid w:val="00613D57"/>
    <w:rsid w:val="00614417"/>
    <w:rsid w:val="00617CA8"/>
    <w:rsid w:val="00635AD9"/>
    <w:rsid w:val="00636182"/>
    <w:rsid w:val="0064562F"/>
    <w:rsid w:val="00686A9F"/>
    <w:rsid w:val="006A2D35"/>
    <w:rsid w:val="006A4776"/>
    <w:rsid w:val="006C19F5"/>
    <w:rsid w:val="006C6686"/>
    <w:rsid w:val="006D0DBF"/>
    <w:rsid w:val="006E2039"/>
    <w:rsid w:val="006F1A5D"/>
    <w:rsid w:val="0070115C"/>
    <w:rsid w:val="00706684"/>
    <w:rsid w:val="007072A9"/>
    <w:rsid w:val="00721089"/>
    <w:rsid w:val="00740BC7"/>
    <w:rsid w:val="00753BA5"/>
    <w:rsid w:val="00760C6D"/>
    <w:rsid w:val="007764DE"/>
    <w:rsid w:val="00791593"/>
    <w:rsid w:val="00793C73"/>
    <w:rsid w:val="0079628E"/>
    <w:rsid w:val="00797756"/>
    <w:rsid w:val="00797FBD"/>
    <w:rsid w:val="007A34DA"/>
    <w:rsid w:val="007A3FA8"/>
    <w:rsid w:val="007A7300"/>
    <w:rsid w:val="007B02CF"/>
    <w:rsid w:val="007C745F"/>
    <w:rsid w:val="007D46C3"/>
    <w:rsid w:val="0080279A"/>
    <w:rsid w:val="008061C6"/>
    <w:rsid w:val="00807286"/>
    <w:rsid w:val="00813A65"/>
    <w:rsid w:val="00814459"/>
    <w:rsid w:val="00815B34"/>
    <w:rsid w:val="00820259"/>
    <w:rsid w:val="008224B7"/>
    <w:rsid w:val="008319C6"/>
    <w:rsid w:val="008336D0"/>
    <w:rsid w:val="00846E3D"/>
    <w:rsid w:val="00850BE9"/>
    <w:rsid w:val="0085712A"/>
    <w:rsid w:val="008728FB"/>
    <w:rsid w:val="008846EB"/>
    <w:rsid w:val="00896C86"/>
    <w:rsid w:val="008A1A43"/>
    <w:rsid w:val="008A3107"/>
    <w:rsid w:val="008B1FD2"/>
    <w:rsid w:val="008B4B5C"/>
    <w:rsid w:val="008C157A"/>
    <w:rsid w:val="008C2B2F"/>
    <w:rsid w:val="008C4E2E"/>
    <w:rsid w:val="008D24F3"/>
    <w:rsid w:val="008D7CA2"/>
    <w:rsid w:val="008E712C"/>
    <w:rsid w:val="0092460A"/>
    <w:rsid w:val="009334AD"/>
    <w:rsid w:val="00942028"/>
    <w:rsid w:val="00952BF5"/>
    <w:rsid w:val="009555EB"/>
    <w:rsid w:val="00980976"/>
    <w:rsid w:val="00993A13"/>
    <w:rsid w:val="009B165F"/>
    <w:rsid w:val="009C7C43"/>
    <w:rsid w:val="009D66B2"/>
    <w:rsid w:val="009E46C8"/>
    <w:rsid w:val="009F747C"/>
    <w:rsid w:val="00A042BF"/>
    <w:rsid w:val="00A11530"/>
    <w:rsid w:val="00A17A54"/>
    <w:rsid w:val="00A17FC8"/>
    <w:rsid w:val="00A202BF"/>
    <w:rsid w:val="00A22A55"/>
    <w:rsid w:val="00A24968"/>
    <w:rsid w:val="00A32B81"/>
    <w:rsid w:val="00A56312"/>
    <w:rsid w:val="00A62682"/>
    <w:rsid w:val="00A7325A"/>
    <w:rsid w:val="00A85939"/>
    <w:rsid w:val="00AA45DA"/>
    <w:rsid w:val="00AA571B"/>
    <w:rsid w:val="00AB7DCE"/>
    <w:rsid w:val="00AC24ED"/>
    <w:rsid w:val="00AE2DE6"/>
    <w:rsid w:val="00AF07D4"/>
    <w:rsid w:val="00AF28D4"/>
    <w:rsid w:val="00AF4D84"/>
    <w:rsid w:val="00B13702"/>
    <w:rsid w:val="00B16B2E"/>
    <w:rsid w:val="00B2713B"/>
    <w:rsid w:val="00B44905"/>
    <w:rsid w:val="00B513DF"/>
    <w:rsid w:val="00B550C1"/>
    <w:rsid w:val="00B75E80"/>
    <w:rsid w:val="00B8107B"/>
    <w:rsid w:val="00B83317"/>
    <w:rsid w:val="00B8367B"/>
    <w:rsid w:val="00B83760"/>
    <w:rsid w:val="00B91821"/>
    <w:rsid w:val="00BB59E7"/>
    <w:rsid w:val="00BC2446"/>
    <w:rsid w:val="00BE56D2"/>
    <w:rsid w:val="00BF061A"/>
    <w:rsid w:val="00BF078D"/>
    <w:rsid w:val="00BF5084"/>
    <w:rsid w:val="00C04A83"/>
    <w:rsid w:val="00C229DA"/>
    <w:rsid w:val="00C31EA1"/>
    <w:rsid w:val="00C41288"/>
    <w:rsid w:val="00C42811"/>
    <w:rsid w:val="00C441F9"/>
    <w:rsid w:val="00C5351E"/>
    <w:rsid w:val="00C550FA"/>
    <w:rsid w:val="00C5629D"/>
    <w:rsid w:val="00C6002F"/>
    <w:rsid w:val="00C6091F"/>
    <w:rsid w:val="00C66B81"/>
    <w:rsid w:val="00C673D4"/>
    <w:rsid w:val="00C70D8F"/>
    <w:rsid w:val="00C754CF"/>
    <w:rsid w:val="00CA7A38"/>
    <w:rsid w:val="00CB1805"/>
    <w:rsid w:val="00CB3150"/>
    <w:rsid w:val="00CB365C"/>
    <w:rsid w:val="00CB4AA4"/>
    <w:rsid w:val="00CB7AE0"/>
    <w:rsid w:val="00CC4D3B"/>
    <w:rsid w:val="00CC59FC"/>
    <w:rsid w:val="00CC7A30"/>
    <w:rsid w:val="00CE45F7"/>
    <w:rsid w:val="00CE4E10"/>
    <w:rsid w:val="00D25389"/>
    <w:rsid w:val="00D2775B"/>
    <w:rsid w:val="00D305A8"/>
    <w:rsid w:val="00D62B76"/>
    <w:rsid w:val="00D7334D"/>
    <w:rsid w:val="00D773B9"/>
    <w:rsid w:val="00D82EA8"/>
    <w:rsid w:val="00DB516E"/>
    <w:rsid w:val="00DB7968"/>
    <w:rsid w:val="00DC7798"/>
    <w:rsid w:val="00DD14D6"/>
    <w:rsid w:val="00DD26C7"/>
    <w:rsid w:val="00DD2C40"/>
    <w:rsid w:val="00DE1BC9"/>
    <w:rsid w:val="00E01F02"/>
    <w:rsid w:val="00E027BD"/>
    <w:rsid w:val="00E1532B"/>
    <w:rsid w:val="00E266D5"/>
    <w:rsid w:val="00E33D7A"/>
    <w:rsid w:val="00E41177"/>
    <w:rsid w:val="00E43B55"/>
    <w:rsid w:val="00E46507"/>
    <w:rsid w:val="00E748BE"/>
    <w:rsid w:val="00E75A42"/>
    <w:rsid w:val="00EC5E31"/>
    <w:rsid w:val="00ED4011"/>
    <w:rsid w:val="00ED551F"/>
    <w:rsid w:val="00EE1D65"/>
    <w:rsid w:val="00F1532B"/>
    <w:rsid w:val="00F169F0"/>
    <w:rsid w:val="00F6475F"/>
    <w:rsid w:val="00F66193"/>
    <w:rsid w:val="00F84935"/>
    <w:rsid w:val="00FA2D85"/>
    <w:rsid w:val="00FB68E2"/>
    <w:rsid w:val="00FC41ED"/>
    <w:rsid w:val="00FC5F72"/>
    <w:rsid w:val="00FD32A3"/>
    <w:rsid w:val="00FE3228"/>
    <w:rsid w:val="4E0B271B"/>
    <w:rsid w:val="66BB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4AD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1A4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E4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4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4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6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6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6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9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905"/>
  </w:style>
  <w:style w:type="paragraph" w:styleId="Footer">
    <w:name w:val="footer"/>
    <w:basedOn w:val="Normal"/>
    <w:link w:val="FooterChar"/>
    <w:uiPriority w:val="99"/>
    <w:unhideWhenUsed/>
    <w:rsid w:val="00B449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905"/>
  </w:style>
  <w:style w:type="character" w:styleId="Hyperlink">
    <w:name w:val="Hyperlink"/>
    <w:basedOn w:val="DefaultParagraphFont"/>
    <w:uiPriority w:val="99"/>
    <w:unhideWhenUsed/>
    <w:rsid w:val="005C76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074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C4350"/>
    <w:pPr>
      <w:spacing w:after="0" w:line="240" w:lineRule="auto"/>
    </w:pPr>
  </w:style>
  <w:style w:type="table" w:styleId="TableGrid">
    <w:name w:val="Table Grid"/>
    <w:basedOn w:val="TableNormal"/>
    <w:uiPriority w:val="39"/>
    <w:rsid w:val="00D25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36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44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customXml" Target="../customXml/item3.xml"/><Relationship Id="rId21" Type="http://schemas.openxmlformats.org/officeDocument/2006/relationships/image" Target="media/image11.emf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emf"/><Relationship Id="rId23" Type="http://schemas.openxmlformats.org/officeDocument/2006/relationships/footer" Target="footer1.xml"/><Relationship Id="rId10" Type="http://schemas.openxmlformats.org/officeDocument/2006/relationships/hyperlink" Target="http://cropwatch.unl./varietytest-Drybeans/2025" TargetMode="Externa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97FB50AE93042877DC893F8A628FD" ma:contentTypeVersion="6" ma:contentTypeDescription="Create a new document." ma:contentTypeScope="" ma:versionID="b1dc52a203af2c7af908cd60581d33e1">
  <xsd:schema xmlns:xsd="http://www.w3.org/2001/XMLSchema" xmlns:xs="http://www.w3.org/2001/XMLSchema" xmlns:p="http://schemas.microsoft.com/office/2006/metadata/properties" xmlns:ns3="abc9759c-eb6d-4b84-88a8-580e6b8bdd0f" targetNamespace="http://schemas.microsoft.com/office/2006/metadata/properties" ma:root="true" ma:fieldsID="c436e74f1df79738303fc4330f627ca9" ns3:_="">
    <xsd:import namespace="abc9759c-eb6d-4b84-88a8-580e6b8bdd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9759c-eb6d-4b84-88a8-580e6b8bdd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5DC28C-2A98-44FD-9733-3BCF1B347E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0CC078-9684-4DDC-B8BA-15E3B79C8A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241DFD-025B-4E99-94FE-D2F9B6C542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9759c-eb6d-4b84-88a8-580e6b8bdd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5054C2-A17A-45BE-8853-12BDE601E4A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44</Words>
  <Characters>5085</Characters>
  <Application>Microsoft Office Word</Application>
  <DocSecurity>0</DocSecurity>
  <Lines>21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10T12:44:00Z</dcterms:created>
  <dcterms:modified xsi:type="dcterms:W3CDTF">2025-12-25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97FB50AE93042877DC893F8A628FD</vt:lpwstr>
  </property>
  <property fmtid="{D5CDD505-2E9C-101B-9397-08002B2CF9AE}" pid="3" name="GrammarlyDocumentId">
    <vt:lpwstr>f256ae7f38cee401be7d3d04cf80a8d0bb7aa6a636d74fbb86f149c3a541157a</vt:lpwstr>
  </property>
</Properties>
</file>